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1DA0FCD8" w:rsidR="009A560C" w:rsidRDefault="006F62C3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 xml:space="preserve">September </w:t>
      </w:r>
      <w:r w:rsidR="00F05F7E">
        <w:rPr>
          <w:rFonts w:ascii="Arial Nova Cond" w:eastAsia="Goudy Old Style" w:hAnsi="Arial Nova Cond" w:cs="Goudy Old Style"/>
          <w:sz w:val="22"/>
          <w:szCs w:val="22"/>
        </w:rPr>
        <w:t>12</w:t>
      </w:r>
      <w:r w:rsidRPr="006F62C3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 w:rsidR="00060775"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55E323BB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0E742055" w14:textId="5A4936DE" w:rsidR="00F0410B" w:rsidRDefault="00DE462D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  <w:r>
        <w:rPr>
          <w:rFonts w:eastAsia="Goudy Old Style"/>
          <w:b/>
          <w:bCs/>
          <w:noProof/>
          <w:snapToGrid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B78976E" wp14:editId="6DFE4B4A">
            <wp:simplePos x="0" y="0"/>
            <wp:positionH relativeFrom="column">
              <wp:posOffset>10160</wp:posOffset>
            </wp:positionH>
            <wp:positionV relativeFrom="paragraph">
              <wp:posOffset>164465</wp:posOffset>
            </wp:positionV>
            <wp:extent cx="1971040" cy="1314450"/>
            <wp:effectExtent l="0" t="0" r="0" b="0"/>
            <wp:wrapTight wrapText="bothSides">
              <wp:wrapPolygon edited="0">
                <wp:start x="0" y="0"/>
                <wp:lineTo x="0" y="21287"/>
                <wp:lineTo x="21294" y="21287"/>
                <wp:lineTo x="21294" y="0"/>
                <wp:lineTo x="0" y="0"/>
              </wp:wrapPolygon>
            </wp:wrapTight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04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1C7E9" w14:textId="66F73AEB" w:rsidR="00831822" w:rsidRDefault="00B1198B" w:rsidP="00DE462D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F05F7E">
        <w:rPr>
          <w:b/>
          <w:bCs/>
          <w:noProof/>
          <w:sz w:val="32"/>
          <w:szCs w:val="32"/>
        </w:rPr>
        <w:t>1</w:t>
      </w:r>
      <w:r w:rsidRPr="008521B9">
        <w:rPr>
          <w:b/>
          <w:bCs/>
          <w:noProof/>
          <w:sz w:val="32"/>
          <w:szCs w:val="32"/>
        </w:rPr>
        <w:t>:</w:t>
      </w:r>
    </w:p>
    <w:p w14:paraId="7412C198" w14:textId="4899D65F" w:rsidR="007358CE" w:rsidRPr="008521B9" w:rsidRDefault="00F05F7E" w:rsidP="00DE462D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Dedication During Distraction</w:t>
      </w:r>
    </w:p>
    <w:p w14:paraId="5A612C2A" w14:textId="77777777" w:rsidR="001E3AA2" w:rsidRDefault="001E3AA2" w:rsidP="00DE462D">
      <w:pPr>
        <w:jc w:val="center"/>
        <w:textAlignment w:val="baseline"/>
        <w:rPr>
          <w:noProof/>
          <w:color w:val="FF0000"/>
          <w:sz w:val="24"/>
          <w:szCs w:val="24"/>
        </w:rPr>
      </w:pPr>
    </w:p>
    <w:p w14:paraId="45B73B7A" w14:textId="65787D06" w:rsidR="00B31593" w:rsidRPr="00B16B46" w:rsidRDefault="00C62C2C" w:rsidP="00DE462D">
      <w:pPr>
        <w:jc w:val="center"/>
        <w:textAlignment w:val="baseline"/>
        <w:rPr>
          <w:b/>
          <w:bCs/>
          <w:i/>
          <w:iCs/>
          <w:noProof/>
          <w:sz w:val="22"/>
          <w:szCs w:val="22"/>
        </w:rPr>
      </w:pPr>
      <w:r w:rsidRPr="00B16B46">
        <w:rPr>
          <w:b/>
          <w:bCs/>
          <w:i/>
          <w:iCs/>
          <w:noProof/>
          <w:sz w:val="24"/>
          <w:szCs w:val="24"/>
        </w:rPr>
        <w:t xml:space="preserve">Matthew </w:t>
      </w:r>
      <w:r w:rsidR="00F05F7E" w:rsidRPr="00B16B46">
        <w:rPr>
          <w:b/>
          <w:bCs/>
          <w:i/>
          <w:iCs/>
          <w:noProof/>
          <w:sz w:val="24"/>
          <w:szCs w:val="24"/>
        </w:rPr>
        <w:t>4:1-</w:t>
      </w:r>
      <w:r w:rsidR="003D55A1" w:rsidRPr="00B16B46">
        <w:rPr>
          <w:b/>
          <w:bCs/>
          <w:i/>
          <w:iCs/>
          <w:noProof/>
          <w:sz w:val="24"/>
          <w:szCs w:val="24"/>
        </w:rPr>
        <w:t>11</w:t>
      </w:r>
    </w:p>
    <w:p w14:paraId="71BB7FF3" w14:textId="7309381A" w:rsidR="00661788" w:rsidRDefault="00661788" w:rsidP="00790E06">
      <w:pPr>
        <w:jc w:val="center"/>
        <w:textAlignment w:val="baseline"/>
        <w:rPr>
          <w:noProof/>
          <w:sz w:val="24"/>
          <w:szCs w:val="24"/>
        </w:rPr>
      </w:pPr>
    </w:p>
    <w:p w14:paraId="43BA2F90" w14:textId="77777777" w:rsidR="00837A8E" w:rsidRDefault="00837A8E" w:rsidP="00790E06">
      <w:pPr>
        <w:jc w:val="center"/>
        <w:textAlignment w:val="baseline"/>
        <w:rPr>
          <w:noProof/>
          <w:sz w:val="24"/>
          <w:szCs w:val="24"/>
        </w:rPr>
      </w:pPr>
    </w:p>
    <w:p w14:paraId="0B6354AE" w14:textId="4D113039" w:rsidR="001E3AA2" w:rsidRPr="001E3AA2" w:rsidRDefault="001E3AA2" w:rsidP="00790E06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Pr="001E3AA2">
        <w:rPr>
          <w:i/>
          <w:iCs/>
          <w:noProof/>
          <w:sz w:val="24"/>
          <w:szCs w:val="24"/>
        </w:rPr>
        <w:t>Then Jesus was led by the Spirit into the wilderness to be tempted</w:t>
      </w:r>
      <w:r>
        <w:rPr>
          <w:i/>
          <w:iCs/>
          <w:noProof/>
          <w:sz w:val="24"/>
          <w:szCs w:val="24"/>
          <w:vertAlign w:val="superscript"/>
        </w:rPr>
        <w:t xml:space="preserve"> </w:t>
      </w:r>
      <w:r w:rsidRPr="001E3AA2">
        <w:rPr>
          <w:i/>
          <w:iCs/>
          <w:noProof/>
          <w:sz w:val="24"/>
          <w:szCs w:val="24"/>
        </w:rPr>
        <w:t>by the devil.</w:t>
      </w:r>
      <w:r>
        <w:rPr>
          <w:i/>
          <w:iCs/>
          <w:noProof/>
          <w:sz w:val="24"/>
          <w:szCs w:val="24"/>
        </w:rPr>
        <w:t xml:space="preserve">” (Matthew </w:t>
      </w:r>
      <w:r w:rsidR="00440FF0">
        <w:rPr>
          <w:i/>
          <w:iCs/>
          <w:noProof/>
          <w:sz w:val="24"/>
          <w:szCs w:val="24"/>
        </w:rPr>
        <w:t>4:1 (NIV)</w:t>
      </w:r>
    </w:p>
    <w:p w14:paraId="395746B1" w14:textId="0F547108" w:rsidR="000D2604" w:rsidRPr="00F12DB2" w:rsidRDefault="00E63AE4" w:rsidP="000D2604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Jesus was </w:t>
      </w:r>
      <w:r w:rsidR="00E157F5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for three reasons</w:t>
      </w:r>
      <w:r w:rsidR="00535C75">
        <w:rPr>
          <w:rFonts w:eastAsia="Goudy Old Style"/>
          <w:b/>
          <w:bCs/>
          <w:sz w:val="32"/>
          <w:szCs w:val="32"/>
          <w:shd w:val="clear" w:color="auto" w:fill="FFFFFF"/>
        </w:rPr>
        <w:t>:</w:t>
      </w:r>
    </w:p>
    <w:p w14:paraId="3C4CC26A" w14:textId="1343232F" w:rsidR="001A0F93" w:rsidRPr="000E7B74" w:rsidRDefault="001A0F93" w:rsidP="001A0F93">
      <w:pPr>
        <w:pStyle w:val="ListParagraph"/>
        <w:numPr>
          <w:ilvl w:val="0"/>
          <w:numId w:val="35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056E36">
        <w:rPr>
          <w:rFonts w:eastAsia="Goudy Old Style"/>
          <w:sz w:val="28"/>
          <w:szCs w:val="28"/>
          <w:shd w:val="clear" w:color="auto" w:fill="FFFFFF"/>
        </w:rPr>
        <w:t xml:space="preserve">To learn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</w:p>
    <w:p w14:paraId="512BB60B" w14:textId="518E487E" w:rsidR="000E7B74" w:rsidRPr="00EF378C" w:rsidRDefault="00EF378C" w:rsidP="001A5920">
      <w:pPr>
        <w:pStyle w:val="ListParagraph"/>
        <w:ind w:left="0"/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Son though He was</w:t>
      </w:r>
      <w:r w:rsidR="007D242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He learned obedience from what He suffered.” Hebrews </w:t>
      </w:r>
      <w:r w:rsidR="003524FF">
        <w:rPr>
          <w:rFonts w:eastAsia="Goudy Old Style"/>
          <w:i/>
          <w:iCs/>
          <w:sz w:val="24"/>
          <w:szCs w:val="24"/>
          <w:shd w:val="clear" w:color="auto" w:fill="FFFFFF"/>
        </w:rPr>
        <w:t>5:8 (NIV)</w:t>
      </w:r>
    </w:p>
    <w:p w14:paraId="05ECD85E" w14:textId="6AC32CCF" w:rsidR="001A0F93" w:rsidRPr="000E7B74" w:rsidRDefault="001A0F93" w:rsidP="001A0F93">
      <w:pPr>
        <w:pStyle w:val="ListParagraph"/>
        <w:numPr>
          <w:ilvl w:val="0"/>
          <w:numId w:val="35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056E36">
        <w:rPr>
          <w:rFonts w:eastAsia="Goudy Old Style"/>
          <w:sz w:val="28"/>
          <w:szCs w:val="28"/>
          <w:shd w:val="clear" w:color="auto" w:fill="FFFFFF"/>
        </w:rPr>
        <w:t xml:space="preserve">To secure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_____</w:t>
      </w:r>
    </w:p>
    <w:p w14:paraId="1B9F8684" w14:textId="4D8673ED" w:rsidR="000E7B74" w:rsidRPr="003524FF" w:rsidRDefault="003524FF" w:rsidP="003524F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E91FB2">
        <w:rPr>
          <w:rFonts w:eastAsia="Goudy Old Style"/>
          <w:i/>
          <w:iCs/>
          <w:sz w:val="24"/>
          <w:szCs w:val="24"/>
          <w:shd w:val="clear" w:color="auto" w:fill="FFFFFF"/>
        </w:rPr>
        <w:t>Because He Himself suffered when He was tempted, He is able to help those who are being tempted.”</w:t>
      </w:r>
      <w:r w:rsidR="00132E2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  </w:t>
      </w:r>
      <w:r w:rsidR="00E91FB2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Hebrews </w:t>
      </w:r>
      <w:r w:rsidR="00132E20">
        <w:rPr>
          <w:rFonts w:eastAsia="Goudy Old Style"/>
          <w:i/>
          <w:iCs/>
          <w:sz w:val="24"/>
          <w:szCs w:val="24"/>
          <w:shd w:val="clear" w:color="auto" w:fill="FFFFFF"/>
        </w:rPr>
        <w:t>2:18 (NIV)</w:t>
      </w:r>
    </w:p>
    <w:p w14:paraId="02459D76" w14:textId="67D0803A" w:rsidR="00D52094" w:rsidRPr="00080102" w:rsidRDefault="001A0F93" w:rsidP="00056E36">
      <w:pPr>
        <w:pStyle w:val="ListParagraph"/>
        <w:numPr>
          <w:ilvl w:val="0"/>
          <w:numId w:val="35"/>
        </w:numPr>
        <w:textAlignment w:val="baseline"/>
        <w:rPr>
          <w:rFonts w:eastAsia="Goudy Old Style"/>
          <w:sz w:val="22"/>
          <w:szCs w:val="22"/>
          <w:shd w:val="clear" w:color="auto" w:fill="FFFFFF"/>
        </w:rPr>
      </w:pPr>
      <w:r w:rsidRPr="00056E36">
        <w:rPr>
          <w:rFonts w:eastAsia="Goudy Old Style"/>
          <w:sz w:val="28"/>
          <w:szCs w:val="28"/>
          <w:shd w:val="clear" w:color="auto" w:fill="FFFFFF"/>
        </w:rPr>
        <w:t xml:space="preserve">To relate to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_</w:t>
      </w:r>
    </w:p>
    <w:p w14:paraId="26000C1F" w14:textId="24EE8E79" w:rsidR="00080102" w:rsidRPr="00132E20" w:rsidRDefault="00132E20" w:rsidP="00132E20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B32D5E">
        <w:rPr>
          <w:rFonts w:eastAsia="Goudy Old Style"/>
          <w:i/>
          <w:iCs/>
          <w:sz w:val="24"/>
          <w:szCs w:val="24"/>
          <w:shd w:val="clear" w:color="auto" w:fill="FFFFFF"/>
        </w:rPr>
        <w:t>For we do not have a high priest Who is unable to empathize</w:t>
      </w:r>
      <w:r w:rsidR="0068039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ith</w:t>
      </w:r>
      <w:r w:rsidR="00D840EB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our</w:t>
      </w:r>
      <w:r w:rsidR="0068039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eaknesses, but we have One Who has been tempted in every way, just as we are—yet He did not sin.</w:t>
      </w:r>
      <w:r w:rsidR="00816CBE">
        <w:rPr>
          <w:rFonts w:eastAsia="Goudy Old Style"/>
          <w:i/>
          <w:iCs/>
          <w:sz w:val="24"/>
          <w:szCs w:val="24"/>
          <w:shd w:val="clear" w:color="auto" w:fill="FFFFFF"/>
        </w:rPr>
        <w:t>” Hebrews 4:</w:t>
      </w:r>
      <w:r w:rsidR="00C50945">
        <w:rPr>
          <w:rFonts w:eastAsia="Goudy Old Style"/>
          <w:i/>
          <w:iCs/>
          <w:sz w:val="24"/>
          <w:szCs w:val="24"/>
          <w:shd w:val="clear" w:color="auto" w:fill="FFFFFF"/>
        </w:rPr>
        <w:t>15 (NIV)</w:t>
      </w:r>
    </w:p>
    <w:p w14:paraId="2B936AFB" w14:textId="3D9C34D1" w:rsidR="00080102" w:rsidRDefault="00080102" w:rsidP="00080102">
      <w:pPr>
        <w:textAlignment w:val="baseline"/>
        <w:rPr>
          <w:rFonts w:eastAsia="Goudy Old Style"/>
          <w:sz w:val="22"/>
          <w:szCs w:val="22"/>
          <w:shd w:val="clear" w:color="auto" w:fill="FFFFFF"/>
        </w:rPr>
      </w:pPr>
    </w:p>
    <w:p w14:paraId="2CA31576" w14:textId="77777777" w:rsidR="00B77B70" w:rsidRPr="00080102" w:rsidRDefault="00B77B70" w:rsidP="00080102">
      <w:pPr>
        <w:textAlignment w:val="baseline"/>
        <w:rPr>
          <w:rFonts w:eastAsia="Goudy Old Style"/>
          <w:sz w:val="22"/>
          <w:szCs w:val="22"/>
          <w:shd w:val="clear" w:color="auto" w:fill="FFFFFF"/>
        </w:rPr>
      </w:pPr>
    </w:p>
    <w:p w14:paraId="3B88A031" w14:textId="02640E96" w:rsidR="005773A1" w:rsidRDefault="005773A1" w:rsidP="003C1DE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3905247" w14:textId="619E9038" w:rsidR="00015921" w:rsidRPr="00080102" w:rsidRDefault="008B3621" w:rsidP="003C1DEF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After fasting 40 days and forty nights, He was hungry. The tempter came to Him and said</w:t>
      </w:r>
      <w:r w:rsidR="00F12DB2">
        <w:rPr>
          <w:rFonts w:eastAsia="Goudy Old Style"/>
          <w:i/>
          <w:iCs/>
          <w:sz w:val="24"/>
          <w:szCs w:val="24"/>
          <w:shd w:val="clear" w:color="auto" w:fill="FFFFFF"/>
        </w:rPr>
        <w:t>…”                      Matthew 4:2-3a (NIV)</w:t>
      </w:r>
    </w:p>
    <w:p w14:paraId="508EEFB8" w14:textId="21BEA458" w:rsidR="000D2604" w:rsidRPr="00F12DB2" w:rsidRDefault="002A2456" w:rsidP="000D2604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090514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Satan knows how and when to </w:t>
      </w:r>
      <w:r w:rsidR="00E157F5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</w:t>
      </w:r>
      <w:r w:rsidR="008A7F23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.</w:t>
      </w:r>
    </w:p>
    <w:p w14:paraId="6CDCEDE0" w14:textId="3A13209B" w:rsidR="00205FF0" w:rsidRPr="00090514" w:rsidRDefault="00176179" w:rsidP="00205FF0">
      <w:pPr>
        <w:pStyle w:val="ListParagraph"/>
        <w:numPr>
          <w:ilvl w:val="0"/>
          <w:numId w:val="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090514">
        <w:rPr>
          <w:rFonts w:eastAsia="Goudy Old Style"/>
          <w:sz w:val="28"/>
          <w:szCs w:val="28"/>
          <w:shd w:val="clear" w:color="auto" w:fill="FFFFFF"/>
        </w:rPr>
        <w:t>I</w:t>
      </w:r>
      <w:r w:rsidR="00C11259">
        <w:rPr>
          <w:rFonts w:eastAsia="Goudy Old Style"/>
          <w:sz w:val="28"/>
          <w:szCs w:val="28"/>
          <w:shd w:val="clear" w:color="auto" w:fill="FFFFFF"/>
        </w:rPr>
        <w:t xml:space="preserve">n the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  <w:r w:rsidR="00577F19">
        <w:rPr>
          <w:rFonts w:eastAsia="Goudy Old Style"/>
          <w:sz w:val="28"/>
          <w:szCs w:val="28"/>
          <w:shd w:val="clear" w:color="auto" w:fill="FFFFFF"/>
        </w:rPr>
        <w:t xml:space="preserve">: </w:t>
      </w:r>
      <w:r w:rsidR="00B365D9">
        <w:rPr>
          <w:rFonts w:eastAsia="Goudy Old Style"/>
          <w:sz w:val="28"/>
          <w:szCs w:val="28"/>
          <w:shd w:val="clear" w:color="auto" w:fill="FFFFFF"/>
        </w:rPr>
        <w:t>D</w:t>
      </w:r>
      <w:r w:rsidR="007A25D1">
        <w:rPr>
          <w:rFonts w:eastAsia="Goudy Old Style"/>
          <w:sz w:val="28"/>
          <w:szCs w:val="28"/>
          <w:shd w:val="clear" w:color="auto" w:fill="FFFFFF"/>
        </w:rPr>
        <w:t xml:space="preserve">oubt </w:t>
      </w:r>
      <w:r w:rsidR="003C0456">
        <w:rPr>
          <w:rFonts w:eastAsia="Goudy Old Style"/>
          <w:sz w:val="28"/>
          <w:szCs w:val="28"/>
          <w:shd w:val="clear" w:color="auto" w:fill="FFFFFF"/>
        </w:rPr>
        <w:t>the Truth</w:t>
      </w:r>
      <w:r w:rsidR="008B60B1">
        <w:rPr>
          <w:rFonts w:eastAsia="Goudy Old Style"/>
          <w:sz w:val="28"/>
          <w:szCs w:val="28"/>
          <w:shd w:val="clear" w:color="auto" w:fill="FFFFFF"/>
        </w:rPr>
        <w:t>.</w:t>
      </w:r>
    </w:p>
    <w:p w14:paraId="1ABD319B" w14:textId="15CA6D00" w:rsidR="00176179" w:rsidRDefault="00894AC8" w:rsidP="00894AC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If You are the Son of God, tell these stones to become bread</w:t>
      </w:r>
      <w:r w:rsidR="003229FE">
        <w:rPr>
          <w:rFonts w:eastAsia="Goudy Old Style"/>
          <w:i/>
          <w:iCs/>
          <w:sz w:val="24"/>
          <w:szCs w:val="24"/>
          <w:shd w:val="clear" w:color="auto" w:fill="FFFFFF"/>
        </w:rPr>
        <w:t>.” Matthew 4:3b-c (NIV)</w:t>
      </w:r>
    </w:p>
    <w:p w14:paraId="3588AE11" w14:textId="77777777" w:rsidR="0039634F" w:rsidRPr="00894AC8" w:rsidRDefault="0039634F" w:rsidP="00894AC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3FA2923" w14:textId="191E6B67" w:rsidR="00176179" w:rsidRPr="00090514" w:rsidRDefault="005F4176" w:rsidP="00205FF0">
      <w:pPr>
        <w:pStyle w:val="ListParagraph"/>
        <w:numPr>
          <w:ilvl w:val="0"/>
          <w:numId w:val="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n t</w:t>
      </w:r>
      <w:r w:rsidR="00B365D9">
        <w:rPr>
          <w:rFonts w:eastAsia="Goudy Old Style"/>
          <w:sz w:val="28"/>
          <w:szCs w:val="28"/>
          <w:shd w:val="clear" w:color="auto" w:fill="FFFFFF"/>
        </w:rPr>
        <w:t xml:space="preserve">he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___</w:t>
      </w:r>
      <w:r w:rsidR="004D245C" w:rsidRPr="00B365D9">
        <w:rPr>
          <w:rFonts w:eastAsia="Goudy Old Style"/>
          <w:sz w:val="28"/>
          <w:szCs w:val="28"/>
          <w:u w:val="single"/>
          <w:shd w:val="clear" w:color="auto" w:fill="FFFFFF"/>
        </w:rPr>
        <w:t>:</w:t>
      </w:r>
      <w:r w:rsidR="004D245C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B365D9">
        <w:rPr>
          <w:rFonts w:eastAsia="Goudy Old Style"/>
          <w:sz w:val="28"/>
          <w:szCs w:val="28"/>
          <w:shd w:val="clear" w:color="auto" w:fill="FFFFFF"/>
        </w:rPr>
        <w:t>T</w:t>
      </w:r>
      <w:r w:rsidR="008B60B1">
        <w:rPr>
          <w:rFonts w:eastAsia="Goudy Old Style"/>
          <w:sz w:val="28"/>
          <w:szCs w:val="28"/>
          <w:shd w:val="clear" w:color="auto" w:fill="FFFFFF"/>
        </w:rPr>
        <w:t xml:space="preserve">est </w:t>
      </w:r>
      <w:r w:rsidR="003C0456">
        <w:rPr>
          <w:rFonts w:eastAsia="Goudy Old Style"/>
          <w:sz w:val="28"/>
          <w:szCs w:val="28"/>
          <w:shd w:val="clear" w:color="auto" w:fill="FFFFFF"/>
        </w:rPr>
        <w:t>the Truth</w:t>
      </w:r>
      <w:r w:rsidR="008B60B1">
        <w:rPr>
          <w:rFonts w:eastAsia="Goudy Old Style"/>
          <w:sz w:val="28"/>
          <w:szCs w:val="28"/>
          <w:shd w:val="clear" w:color="auto" w:fill="FFFFFF"/>
        </w:rPr>
        <w:t>.</w:t>
      </w:r>
    </w:p>
    <w:p w14:paraId="11D71506" w14:textId="0BFD7561" w:rsidR="00090514" w:rsidRDefault="006C6B0E" w:rsidP="006C6B0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</w:t>
      </w:r>
      <w:r w:rsidR="001F2EF3">
        <w:rPr>
          <w:rFonts w:eastAsia="Goudy Old Style"/>
          <w:i/>
          <w:iCs/>
          <w:sz w:val="24"/>
          <w:szCs w:val="24"/>
          <w:shd w:val="clear" w:color="auto" w:fill="FFFFFF"/>
        </w:rPr>
        <w:t>n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e devil took Him to the holy city</w:t>
      </w:r>
      <w:r w:rsidR="00A86BF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nd had Him stand on the highest point of the temple. ‘If You are the Son of God,’ he said</w:t>
      </w:r>
      <w:r w:rsidR="00026B38">
        <w:rPr>
          <w:rFonts w:eastAsia="Goudy Old Style"/>
          <w:i/>
          <w:iCs/>
          <w:sz w:val="24"/>
          <w:szCs w:val="24"/>
          <w:shd w:val="clear" w:color="auto" w:fill="FFFFFF"/>
        </w:rPr>
        <w:t>, ‘throw yourself down. For it is written…’” Matthew 4:</w:t>
      </w:r>
      <w:r w:rsidR="001F2EF3">
        <w:rPr>
          <w:rFonts w:eastAsia="Goudy Old Style"/>
          <w:i/>
          <w:iCs/>
          <w:sz w:val="24"/>
          <w:szCs w:val="24"/>
          <w:shd w:val="clear" w:color="auto" w:fill="FFFFFF"/>
        </w:rPr>
        <w:t>5-6a (NIV)</w:t>
      </w:r>
    </w:p>
    <w:p w14:paraId="241243DF" w14:textId="62603CC3" w:rsidR="001F2EF3" w:rsidRDefault="001F2EF3" w:rsidP="001F2EF3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107E75F" w14:textId="62DAE539" w:rsidR="009B1C7B" w:rsidRPr="009B1C7B" w:rsidRDefault="00177304" w:rsidP="009B1C7B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>“</w:t>
      </w:r>
      <w:r w:rsidR="00CE005F">
        <w:rPr>
          <w:rFonts w:eastAsia="Goudy Old Style"/>
          <w:sz w:val="24"/>
          <w:szCs w:val="24"/>
          <w:shd w:val="clear" w:color="auto" w:fill="FFFFFF"/>
        </w:rPr>
        <w:t>If faith cannot believe without sensations it is not really faith, it is doubt looking for proof and looking in the wrong place.”</w:t>
      </w:r>
      <w:r w:rsidR="002F7F9E">
        <w:rPr>
          <w:rFonts w:eastAsia="Goudy Old Style"/>
          <w:sz w:val="24"/>
          <w:szCs w:val="24"/>
          <w:shd w:val="clear" w:color="auto" w:fill="FFFFFF"/>
        </w:rPr>
        <w:t xml:space="preserve"> William Barclay</w:t>
      </w:r>
    </w:p>
    <w:p w14:paraId="1622D4D0" w14:textId="77777777" w:rsidR="009B1C7B" w:rsidRPr="006C6B0E" w:rsidRDefault="009B1C7B" w:rsidP="001F2EF3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9FCEA07" w14:textId="5172FAA7" w:rsidR="00176179" w:rsidRDefault="00D86183" w:rsidP="00205FF0">
      <w:pPr>
        <w:pStyle w:val="ListParagraph"/>
        <w:numPr>
          <w:ilvl w:val="0"/>
          <w:numId w:val="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In </w:t>
      </w:r>
      <w:r w:rsidR="00647A47">
        <w:rPr>
          <w:rFonts w:eastAsia="Goudy Old Style"/>
          <w:sz w:val="28"/>
          <w:szCs w:val="28"/>
          <w:shd w:val="clear" w:color="auto" w:fill="FFFFFF"/>
        </w:rPr>
        <w:t>the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__</w:t>
      </w:r>
      <w:r w:rsidR="00142212" w:rsidRPr="00D86183">
        <w:rPr>
          <w:rFonts w:eastAsia="Goudy Old Style"/>
          <w:sz w:val="28"/>
          <w:szCs w:val="28"/>
          <w:u w:val="single"/>
          <w:shd w:val="clear" w:color="auto" w:fill="FFFFFF"/>
        </w:rPr>
        <w:t>:</w:t>
      </w:r>
      <w:r w:rsidR="00124428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5F4176">
        <w:rPr>
          <w:rFonts w:eastAsia="Goudy Old Style"/>
          <w:sz w:val="28"/>
          <w:szCs w:val="28"/>
          <w:shd w:val="clear" w:color="auto" w:fill="FFFFFF"/>
        </w:rPr>
        <w:t>S</w:t>
      </w:r>
      <w:r w:rsidR="008B60B1">
        <w:rPr>
          <w:rFonts w:eastAsia="Goudy Old Style"/>
          <w:sz w:val="28"/>
          <w:szCs w:val="28"/>
          <w:shd w:val="clear" w:color="auto" w:fill="FFFFFF"/>
        </w:rPr>
        <w:t xml:space="preserve">natch </w:t>
      </w:r>
      <w:r w:rsidR="003C0456">
        <w:rPr>
          <w:rFonts w:eastAsia="Goudy Old Style"/>
          <w:sz w:val="28"/>
          <w:szCs w:val="28"/>
          <w:shd w:val="clear" w:color="auto" w:fill="FFFFFF"/>
        </w:rPr>
        <w:t>the</w:t>
      </w:r>
      <w:r w:rsidR="0039634F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3C0456">
        <w:rPr>
          <w:rFonts w:eastAsia="Goudy Old Style"/>
          <w:sz w:val="28"/>
          <w:szCs w:val="28"/>
          <w:shd w:val="clear" w:color="auto" w:fill="FFFFFF"/>
        </w:rPr>
        <w:t>Truth</w:t>
      </w:r>
      <w:r w:rsidR="008B60B1">
        <w:rPr>
          <w:rFonts w:eastAsia="Goudy Old Style"/>
          <w:sz w:val="28"/>
          <w:szCs w:val="28"/>
          <w:shd w:val="clear" w:color="auto" w:fill="FFFFFF"/>
        </w:rPr>
        <w:t xml:space="preserve">. </w:t>
      </w:r>
      <w:r w:rsidR="00142212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62C368AD" w14:textId="2270C2C2" w:rsidR="00080102" w:rsidRPr="00A10065" w:rsidRDefault="00D00B68" w:rsidP="00A1006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0F2FF0">
        <w:rPr>
          <w:rFonts w:eastAsia="Goudy Old Style"/>
          <w:i/>
          <w:iCs/>
          <w:sz w:val="24"/>
          <w:szCs w:val="24"/>
          <w:shd w:val="clear" w:color="auto" w:fill="FFFFFF"/>
        </w:rPr>
        <w:t>Again, the devil took Him to a very high mountain and showed Him all the kingdoms of the world and their splendor. ‘All this I will give You</w:t>
      </w:r>
      <w:r w:rsidR="00066F44">
        <w:rPr>
          <w:rFonts w:eastAsia="Goudy Old Style"/>
          <w:i/>
          <w:iCs/>
          <w:sz w:val="24"/>
          <w:szCs w:val="24"/>
          <w:shd w:val="clear" w:color="auto" w:fill="FFFFFF"/>
        </w:rPr>
        <w:t>,’ he said, ‘if you will bow down and worship me.’” Matthew 4:</w:t>
      </w:r>
      <w:r w:rsidR="003100CE">
        <w:rPr>
          <w:rFonts w:eastAsia="Goudy Old Style"/>
          <w:i/>
          <w:iCs/>
          <w:sz w:val="24"/>
          <w:szCs w:val="24"/>
          <w:shd w:val="clear" w:color="auto" w:fill="FFFFFF"/>
        </w:rPr>
        <w:t>8-9</w:t>
      </w:r>
      <w:r w:rsidR="006119E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2FBCDE99" w14:textId="7BB46C4B" w:rsidR="00080102" w:rsidRDefault="00080102" w:rsidP="00250E3C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3AB7BD8" w14:textId="26500A4E" w:rsidR="00080102" w:rsidRDefault="006119E0" w:rsidP="006119E0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The Holy Spirit </w:t>
      </w:r>
      <w:r w:rsidR="008C2E9C">
        <w:rPr>
          <w:rFonts w:eastAsia="Goudy Old Style"/>
          <w:sz w:val="24"/>
          <w:szCs w:val="24"/>
          <w:shd w:val="clear" w:color="auto" w:fill="FFFFFF"/>
        </w:rPr>
        <w:t>will</w:t>
      </w:r>
      <w:r>
        <w:rPr>
          <w:rFonts w:eastAsia="Goudy Old Style"/>
          <w:sz w:val="24"/>
          <w:szCs w:val="24"/>
          <w:shd w:val="clear" w:color="auto" w:fill="FFFFFF"/>
        </w:rPr>
        <w:t xml:space="preserve"> lead you into the wilderness, but it is what we do in the wilderness that prepares us for Satan’s attack</w:t>
      </w:r>
      <w:r w:rsidR="00F42248">
        <w:rPr>
          <w:rFonts w:eastAsia="Goudy Old Style"/>
          <w:sz w:val="24"/>
          <w:szCs w:val="24"/>
          <w:shd w:val="clear" w:color="auto" w:fill="FFFFFF"/>
        </w:rPr>
        <w:t>s</w:t>
      </w:r>
      <w:r>
        <w:rPr>
          <w:rFonts w:eastAsia="Goudy Old Style"/>
          <w:sz w:val="24"/>
          <w:szCs w:val="24"/>
          <w:shd w:val="clear" w:color="auto" w:fill="FFFFFF"/>
        </w:rPr>
        <w:t xml:space="preserve"> while we are there.</w:t>
      </w:r>
    </w:p>
    <w:p w14:paraId="7599B0E0" w14:textId="77777777" w:rsidR="00F42248" w:rsidRPr="006119E0" w:rsidRDefault="00F42248" w:rsidP="006119E0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44BDEB8A" w14:textId="42E179D7" w:rsidR="00080102" w:rsidRDefault="00080102" w:rsidP="00250E3C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F0BF9C1" w14:textId="77777777" w:rsidR="00B77B70" w:rsidRPr="00250E3C" w:rsidRDefault="00B77B70" w:rsidP="00250E3C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3CAF8D31" w14:textId="297B3D9F" w:rsidR="00090514" w:rsidRPr="00344775" w:rsidRDefault="00344775" w:rsidP="0034477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Pr="0034477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Then the devil left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H</w:t>
      </w:r>
      <w:r w:rsidRPr="0034477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im, and angels came and attended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H</w:t>
      </w:r>
      <w:r w:rsidRPr="00344775">
        <w:rPr>
          <w:rFonts w:eastAsia="Goudy Old Style"/>
          <w:i/>
          <w:iCs/>
          <w:sz w:val="24"/>
          <w:szCs w:val="24"/>
          <w:shd w:val="clear" w:color="auto" w:fill="FFFFFF"/>
        </w:rPr>
        <w:t>im.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</w:t>
      </w:r>
      <w:r w:rsidR="00250E3C">
        <w:rPr>
          <w:rFonts w:eastAsia="Goudy Old Style"/>
          <w:i/>
          <w:iCs/>
          <w:sz w:val="24"/>
          <w:szCs w:val="24"/>
          <w:shd w:val="clear" w:color="auto" w:fill="FFFFFF"/>
        </w:rPr>
        <w:t>Matthew 4:11 (NIV)</w:t>
      </w:r>
    </w:p>
    <w:p w14:paraId="7733CB0A" w14:textId="4DCC4D87" w:rsidR="000D2604" w:rsidRPr="00DA5EB7" w:rsidRDefault="000E7B74" w:rsidP="000D2604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4D7D7F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he </w:t>
      </w:r>
      <w:r w:rsidR="00886256">
        <w:rPr>
          <w:rFonts w:eastAsia="Goudy Old Style"/>
          <w:b/>
          <w:bCs/>
          <w:sz w:val="32"/>
          <w:szCs w:val="32"/>
          <w:shd w:val="clear" w:color="auto" w:fill="FFFFFF"/>
        </w:rPr>
        <w:t>m</w:t>
      </w:r>
      <w:r w:rsidR="004D7D7F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inistering </w:t>
      </w:r>
      <w:r w:rsidR="00E157F5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</w:t>
      </w:r>
      <w:r w:rsidR="004D7D7F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showed</w:t>
      </w:r>
      <w:r w:rsidR="00346CA9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us</w:t>
      </w:r>
      <w:r w:rsidR="004D7D7F">
        <w:rPr>
          <w:rFonts w:eastAsia="Goudy Old Style"/>
          <w:b/>
          <w:bCs/>
          <w:sz w:val="32"/>
          <w:szCs w:val="32"/>
          <w:shd w:val="clear" w:color="auto" w:fill="FFFFFF"/>
        </w:rPr>
        <w:t>:</w:t>
      </w:r>
    </w:p>
    <w:p w14:paraId="43267CB9" w14:textId="54F7F7DB" w:rsidR="004D7D7F" w:rsidRDefault="004D7D7F" w:rsidP="004D7D7F">
      <w:pPr>
        <w:pStyle w:val="ListParagraph"/>
        <w:numPr>
          <w:ilvl w:val="0"/>
          <w:numId w:val="36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BD71B7">
        <w:rPr>
          <w:rFonts w:eastAsia="Goudy Old Style"/>
          <w:sz w:val="28"/>
          <w:szCs w:val="28"/>
          <w:shd w:val="clear" w:color="auto" w:fill="FFFFFF"/>
        </w:rPr>
        <w:t xml:space="preserve">Satan is </w:t>
      </w:r>
      <w:proofErr w:type="spellStart"/>
      <w:r w:rsidRPr="00BD71B7">
        <w:rPr>
          <w:rFonts w:eastAsia="Goudy Old Style"/>
          <w:sz w:val="28"/>
          <w:szCs w:val="28"/>
          <w:shd w:val="clear" w:color="auto" w:fill="FFFFFF"/>
        </w:rPr>
        <w:t>a</w:t>
      </w:r>
      <w:proofErr w:type="spellEnd"/>
      <w:r w:rsidRPr="00BD71B7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_____</w:t>
      </w:r>
      <w:r w:rsidRPr="00BD71B7">
        <w:rPr>
          <w:rFonts w:eastAsia="Goudy Old Style"/>
          <w:sz w:val="28"/>
          <w:szCs w:val="28"/>
          <w:shd w:val="clear" w:color="auto" w:fill="FFFFFF"/>
        </w:rPr>
        <w:t xml:space="preserve"> enemy</w:t>
      </w:r>
      <w:r w:rsidR="00BD71B7">
        <w:rPr>
          <w:rFonts w:eastAsia="Goudy Old Style"/>
          <w:sz w:val="28"/>
          <w:szCs w:val="28"/>
          <w:shd w:val="clear" w:color="auto" w:fill="FFFFFF"/>
        </w:rPr>
        <w:t>.</w:t>
      </w:r>
    </w:p>
    <w:p w14:paraId="566DD2EF" w14:textId="1E184DB7" w:rsidR="00BD71B7" w:rsidRDefault="00B8523D" w:rsidP="00DA5EB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And having disarmed the powers and authorities, He made a public spectacle of them, triumphing over them by the cross.” Colossians 2:15</w:t>
      </w:r>
      <w:r w:rsidR="00AF400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256A2B62" w14:textId="77777777" w:rsidR="007E164D" w:rsidRPr="00DA5EB7" w:rsidRDefault="007E164D" w:rsidP="00DA5EB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2CF6730" w14:textId="32C07DB1" w:rsidR="004D7D7F" w:rsidRDefault="00BD71B7" w:rsidP="004D7D7F">
      <w:pPr>
        <w:pStyle w:val="ListParagraph"/>
        <w:numPr>
          <w:ilvl w:val="0"/>
          <w:numId w:val="36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BD71B7">
        <w:rPr>
          <w:rFonts w:eastAsia="Goudy Old Style"/>
          <w:sz w:val="28"/>
          <w:szCs w:val="28"/>
          <w:shd w:val="clear" w:color="auto" w:fill="FFFFFF"/>
        </w:rPr>
        <w:t xml:space="preserve">There is always an </w:t>
      </w:r>
      <w:r w:rsidR="00E157F5">
        <w:rPr>
          <w:rFonts w:eastAsia="Goudy Old Style"/>
          <w:sz w:val="28"/>
          <w:szCs w:val="28"/>
          <w:u w:val="single"/>
          <w:shd w:val="clear" w:color="auto" w:fill="FFFFFF"/>
        </w:rPr>
        <w:t>__________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537728C9" w14:textId="5917726D" w:rsidR="00BD71B7" w:rsidRDefault="008456EC" w:rsidP="00E46E10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AF4004">
        <w:rPr>
          <w:rFonts w:eastAsia="Goudy Old Style"/>
          <w:i/>
          <w:iCs/>
          <w:sz w:val="24"/>
          <w:szCs w:val="24"/>
          <w:shd w:val="clear" w:color="auto" w:fill="FFFFFF"/>
        </w:rPr>
        <w:t>I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t is also written…”</w:t>
      </w:r>
      <w:r w:rsidR="00AF400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Matthew 4:</w:t>
      </w:r>
      <w:r w:rsidR="00E67BB8">
        <w:rPr>
          <w:rFonts w:eastAsia="Goudy Old Style"/>
          <w:i/>
          <w:iCs/>
          <w:sz w:val="24"/>
          <w:szCs w:val="24"/>
          <w:shd w:val="clear" w:color="auto" w:fill="FFFFFF"/>
        </w:rPr>
        <w:t>7b (NIV)</w:t>
      </w:r>
      <w:r w:rsidR="00AF400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256F7CF8" w14:textId="77777777" w:rsidR="008456EC" w:rsidRPr="00E46E10" w:rsidRDefault="008456EC" w:rsidP="00E46E10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E44090A" w14:textId="28B1D7F6" w:rsidR="00BD71B7" w:rsidRDefault="00E157F5" w:rsidP="003A491B">
      <w:pPr>
        <w:pStyle w:val="ListParagraph"/>
        <w:numPr>
          <w:ilvl w:val="0"/>
          <w:numId w:val="36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  <w:r w:rsidR="00BD71B7" w:rsidRPr="00BD71B7">
        <w:rPr>
          <w:rFonts w:eastAsia="Goudy Old Style"/>
          <w:sz w:val="28"/>
          <w:szCs w:val="28"/>
          <w:shd w:val="clear" w:color="auto" w:fill="FFFFFF"/>
        </w:rPr>
        <w:t xml:space="preserve"> causes the devil </w:t>
      </w:r>
      <w:r w:rsidR="00BD71B7">
        <w:rPr>
          <w:rFonts w:eastAsia="Goudy Old Style"/>
          <w:sz w:val="28"/>
          <w:szCs w:val="28"/>
          <w:shd w:val="clear" w:color="auto" w:fill="FFFFFF"/>
        </w:rPr>
        <w:t xml:space="preserve">to </w:t>
      </w:r>
      <w:r w:rsidR="00BD71B7" w:rsidRPr="00BD71B7">
        <w:rPr>
          <w:rFonts w:eastAsia="Goudy Old Style"/>
          <w:sz w:val="28"/>
          <w:szCs w:val="28"/>
          <w:shd w:val="clear" w:color="auto" w:fill="FFFFFF"/>
        </w:rPr>
        <w:t>flee</w:t>
      </w:r>
      <w:r w:rsidR="00BD71B7">
        <w:rPr>
          <w:rFonts w:eastAsia="Goudy Old Style"/>
          <w:sz w:val="28"/>
          <w:szCs w:val="28"/>
          <w:shd w:val="clear" w:color="auto" w:fill="FFFFFF"/>
        </w:rPr>
        <w:t>.</w:t>
      </w:r>
    </w:p>
    <w:p w14:paraId="0259CF11" w14:textId="71F4AFCF" w:rsidR="00F42248" w:rsidRPr="007E164D" w:rsidRDefault="00612579" w:rsidP="00E67BB8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E164D">
        <w:rPr>
          <w:rFonts w:eastAsia="Goudy Old Style"/>
          <w:i/>
          <w:iCs/>
          <w:sz w:val="24"/>
          <w:szCs w:val="24"/>
          <w:shd w:val="clear" w:color="auto" w:fill="FFFFFF"/>
        </w:rPr>
        <w:t>“Submit yourselves, then, to God. Resist the devil, and he will flee from you.” James 4:7 (NIV)</w:t>
      </w:r>
    </w:p>
    <w:p w14:paraId="18A31175" w14:textId="77777777" w:rsidR="00B77B70" w:rsidRPr="00F42248" w:rsidRDefault="00B77B70" w:rsidP="00F42248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427D8533" w14:textId="3FC3378E" w:rsidR="000D2604" w:rsidRPr="00C521CE" w:rsidRDefault="00EB711D" w:rsidP="000D2604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Pr="000D2604">
        <w:rPr>
          <w:rFonts w:eastAsia="Goudy Old Style"/>
          <w:b/>
          <w:bCs/>
          <w:sz w:val="32"/>
          <w:szCs w:val="32"/>
          <w:shd w:val="clear" w:color="auto" w:fill="FFFFFF"/>
        </w:rPr>
        <w:t>Set on knowing and serving God</w:t>
      </w:r>
      <w:r w:rsidR="003063A6" w:rsidRPr="000D2604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more</w:t>
      </w:r>
      <w:r w:rsidRPr="000D2604">
        <w:rPr>
          <w:rFonts w:eastAsia="Goudy Old Style"/>
          <w:b/>
          <w:bCs/>
          <w:sz w:val="32"/>
          <w:szCs w:val="32"/>
          <w:shd w:val="clear" w:color="auto" w:fill="FFFFFF"/>
        </w:rPr>
        <w:t>?</w:t>
      </w:r>
      <w:r w:rsidR="00A569E3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FA0F2F">
        <w:rPr>
          <w:rFonts w:eastAsia="Goudy Old Style"/>
          <w:b/>
          <w:bCs/>
          <w:sz w:val="32"/>
          <w:szCs w:val="32"/>
          <w:shd w:val="clear" w:color="auto" w:fill="FFFFFF"/>
        </w:rPr>
        <w:t>A few facts:</w:t>
      </w:r>
    </w:p>
    <w:p w14:paraId="1A998188" w14:textId="04A8E3B8" w:rsidR="002D30BB" w:rsidRPr="00845E7F" w:rsidRDefault="00E11027" w:rsidP="00845E7F">
      <w:pPr>
        <w:pStyle w:val="ListParagraph"/>
        <w:numPr>
          <w:ilvl w:val="0"/>
          <w:numId w:val="3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845E7F">
        <w:rPr>
          <w:rFonts w:eastAsia="Goudy Old Style"/>
          <w:sz w:val="28"/>
          <w:szCs w:val="28"/>
          <w:shd w:val="clear" w:color="auto" w:fill="FFFFFF"/>
        </w:rPr>
        <w:t>More serving equals more tempting</w:t>
      </w:r>
      <w:r w:rsidR="00FA0F2F" w:rsidRPr="00845E7F">
        <w:rPr>
          <w:rFonts w:eastAsia="Goudy Old Style"/>
          <w:sz w:val="28"/>
          <w:szCs w:val="28"/>
          <w:shd w:val="clear" w:color="auto" w:fill="FFFFFF"/>
        </w:rPr>
        <w:t>.</w:t>
      </w:r>
    </w:p>
    <w:p w14:paraId="56558C9B" w14:textId="448689DC" w:rsidR="002D30BB" w:rsidRPr="00C521CE" w:rsidRDefault="00FA0F2F" w:rsidP="002D30BB">
      <w:pPr>
        <w:pStyle w:val="ListParagraph"/>
        <w:numPr>
          <w:ilvl w:val="0"/>
          <w:numId w:val="3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M</w:t>
      </w:r>
      <w:r w:rsidR="0025124E">
        <w:rPr>
          <w:rFonts w:eastAsia="Goudy Old Style"/>
          <w:sz w:val="28"/>
          <w:szCs w:val="28"/>
          <w:shd w:val="clear" w:color="auto" w:fill="FFFFFF"/>
        </w:rPr>
        <w:t xml:space="preserve">ore serving </w:t>
      </w:r>
      <w:r>
        <w:rPr>
          <w:rFonts w:eastAsia="Goudy Old Style"/>
          <w:sz w:val="28"/>
          <w:szCs w:val="28"/>
          <w:shd w:val="clear" w:color="auto" w:fill="FFFFFF"/>
        </w:rPr>
        <w:t>equals</w:t>
      </w:r>
      <w:r w:rsidR="0025124E">
        <w:rPr>
          <w:rFonts w:eastAsia="Goudy Old Style"/>
          <w:sz w:val="28"/>
          <w:szCs w:val="28"/>
          <w:shd w:val="clear" w:color="auto" w:fill="FFFFFF"/>
        </w:rPr>
        <w:t xml:space="preserve"> more communion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0E71026C" w14:textId="5D1ADBD6" w:rsidR="003063A6" w:rsidRPr="00C521CE" w:rsidRDefault="002D30BB" w:rsidP="00C521CE">
      <w:pPr>
        <w:pStyle w:val="ListParagraph"/>
        <w:numPr>
          <w:ilvl w:val="0"/>
          <w:numId w:val="3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No one is exempt from temptation</w:t>
      </w:r>
      <w:r w:rsidR="00FA0F2F">
        <w:rPr>
          <w:rFonts w:eastAsia="Goudy Old Style"/>
          <w:sz w:val="28"/>
          <w:szCs w:val="28"/>
          <w:shd w:val="clear" w:color="auto" w:fill="FFFFFF"/>
        </w:rPr>
        <w:t>.</w:t>
      </w:r>
    </w:p>
    <w:p w14:paraId="6F8BDE1F" w14:textId="62DD69D3" w:rsidR="00B77B70" w:rsidRPr="00C32A07" w:rsidRDefault="00D4322A" w:rsidP="00B77B70">
      <w:pPr>
        <w:pStyle w:val="ListParagraph"/>
        <w:numPr>
          <w:ilvl w:val="0"/>
          <w:numId w:val="3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Prayer and fasting prepares us for success</w:t>
      </w:r>
      <w:r w:rsidR="00CB2419">
        <w:rPr>
          <w:rFonts w:eastAsia="Goudy Old Style"/>
          <w:sz w:val="28"/>
          <w:szCs w:val="28"/>
          <w:shd w:val="clear" w:color="auto" w:fill="FFFFFF"/>
        </w:rPr>
        <w:t>.</w:t>
      </w:r>
    </w:p>
    <w:p w14:paraId="04E58B09" w14:textId="23CF5176" w:rsidR="001B5438" w:rsidRPr="001B5438" w:rsidRDefault="001B5438" w:rsidP="001B5438">
      <w:pPr>
        <w:pStyle w:val="ListParagraph"/>
        <w:numPr>
          <w:ilvl w:val="0"/>
          <w:numId w:val="37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How do I pray and fast effectively?</w:t>
      </w:r>
    </w:p>
    <w:p w14:paraId="6AC54FE2" w14:textId="71CFE83B" w:rsidR="00A66703" w:rsidRPr="00845E7F" w:rsidRDefault="00A66703" w:rsidP="00845E7F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845E7F">
        <w:rPr>
          <w:rFonts w:eastAsia="Goudy Old Style"/>
          <w:sz w:val="28"/>
          <w:szCs w:val="28"/>
          <w:shd w:val="clear" w:color="auto" w:fill="FFFFFF"/>
        </w:rPr>
        <w:t>Choose a daily</w:t>
      </w:r>
      <w:r w:rsidR="00A569E3" w:rsidRPr="00845E7F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C22E23">
        <w:rPr>
          <w:rFonts w:eastAsia="Goudy Old Style"/>
          <w:sz w:val="28"/>
          <w:szCs w:val="28"/>
          <w:shd w:val="clear" w:color="auto" w:fill="FFFFFF"/>
        </w:rPr>
        <w:t>habit</w:t>
      </w:r>
      <w:r w:rsidR="00A569E3" w:rsidRPr="00845E7F">
        <w:rPr>
          <w:rFonts w:eastAsia="Goudy Old Style"/>
          <w:sz w:val="28"/>
          <w:szCs w:val="28"/>
          <w:shd w:val="clear" w:color="auto" w:fill="FFFFFF"/>
        </w:rPr>
        <w:t xml:space="preserve"> to go without</w:t>
      </w:r>
    </w:p>
    <w:p w14:paraId="78999BAC" w14:textId="39902AC3" w:rsidR="00FC0B7F" w:rsidRDefault="00FC0B7F" w:rsidP="00FC0B7F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Spend alone time with God </w:t>
      </w:r>
      <w:r w:rsidR="001B5438">
        <w:rPr>
          <w:rFonts w:eastAsia="Goudy Old Style"/>
          <w:sz w:val="28"/>
          <w:szCs w:val="28"/>
          <w:shd w:val="clear" w:color="auto" w:fill="FFFFFF"/>
        </w:rPr>
        <w:t>everyday</w:t>
      </w:r>
    </w:p>
    <w:p w14:paraId="04D62468" w14:textId="13E7FA92" w:rsidR="00FC0B7F" w:rsidRDefault="00EE76EF" w:rsidP="00FC0B7F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Make sure you are being led by the Spirit</w:t>
      </w:r>
      <w:r w:rsidR="00A66703">
        <w:rPr>
          <w:rFonts w:eastAsia="Goudy Old Style"/>
          <w:sz w:val="28"/>
          <w:szCs w:val="28"/>
          <w:shd w:val="clear" w:color="auto" w:fill="FFFFFF"/>
        </w:rPr>
        <w:t xml:space="preserve"> (Pray)</w:t>
      </w:r>
    </w:p>
    <w:p w14:paraId="23B61E1B" w14:textId="37079948" w:rsidR="00EE76EF" w:rsidRPr="00FC0B7F" w:rsidRDefault="00EE76EF" w:rsidP="00FC0B7F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Rely </w:t>
      </w:r>
      <w:r w:rsidR="00A66703">
        <w:rPr>
          <w:rFonts w:eastAsia="Goudy Old Style"/>
          <w:sz w:val="28"/>
          <w:szCs w:val="28"/>
          <w:shd w:val="clear" w:color="auto" w:fill="FFFFFF"/>
        </w:rPr>
        <w:t xml:space="preserve">on </w:t>
      </w:r>
      <w:r>
        <w:rPr>
          <w:rFonts w:eastAsia="Goudy Old Style"/>
          <w:sz w:val="28"/>
          <w:szCs w:val="28"/>
          <w:shd w:val="clear" w:color="auto" w:fill="FFFFFF"/>
        </w:rPr>
        <w:t>and know Scripture</w:t>
      </w:r>
    </w:p>
    <w:p w14:paraId="07142AA3" w14:textId="6C8E14B9" w:rsidR="007F7DB0" w:rsidRPr="00D4322A" w:rsidRDefault="007F7DB0" w:rsidP="00D4322A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0479F9F8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40C0BF58" w14:textId="31C93E7C" w:rsidR="0057359F" w:rsidRDefault="00A210C7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20312D00" w14:textId="4C8C42CE" w:rsidR="00F11D5D" w:rsidRPr="00C90D76" w:rsidRDefault="00F11D5D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01C31E4B" w14:textId="45DBBE35" w:rsidR="006A0432" w:rsidRDefault="00534E3B" w:rsidP="00955CD8">
      <w:pPr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 xml:space="preserve">: </w:t>
      </w:r>
      <w:r w:rsidR="00767DBF" w:rsidRPr="00D6140A">
        <w:rPr>
          <w:rFonts w:eastAsia="Goudy Old Style"/>
          <w:b/>
          <w:bCs/>
          <w:sz w:val="24"/>
          <w:szCs w:val="24"/>
        </w:rPr>
        <w:t xml:space="preserve"> </w:t>
      </w:r>
      <w:r w:rsidR="00BD0104">
        <w:rPr>
          <w:rFonts w:eastAsia="Goudy Old Style"/>
          <w:b/>
          <w:bCs/>
          <w:sz w:val="24"/>
          <w:szCs w:val="24"/>
        </w:rPr>
        <w:t>Week 2</w:t>
      </w:r>
      <w:r w:rsidR="00960EE5">
        <w:rPr>
          <w:rFonts w:eastAsia="Goudy Old Style"/>
          <w:b/>
          <w:bCs/>
          <w:sz w:val="24"/>
          <w:szCs w:val="24"/>
        </w:rPr>
        <w:t xml:space="preserve">: </w:t>
      </w:r>
      <w:r w:rsidR="006D3425">
        <w:rPr>
          <w:rFonts w:eastAsia="Goudy Old Style"/>
          <w:b/>
          <w:bCs/>
          <w:sz w:val="24"/>
          <w:szCs w:val="24"/>
        </w:rPr>
        <w:t>The Power of 40</w:t>
      </w:r>
      <w:r w:rsidR="00CB2419">
        <w:rPr>
          <w:rFonts w:eastAsia="Goudy Old Style"/>
          <w:b/>
          <w:bCs/>
          <w:sz w:val="24"/>
          <w:szCs w:val="24"/>
        </w:rPr>
        <w:t>:</w:t>
      </w:r>
      <w:r w:rsidR="00736938">
        <w:rPr>
          <w:rFonts w:eastAsia="Goudy Old Style"/>
          <w:b/>
          <w:bCs/>
          <w:sz w:val="24"/>
          <w:szCs w:val="24"/>
        </w:rPr>
        <w:t xml:space="preserve"> </w:t>
      </w:r>
      <w:r w:rsidR="00831822">
        <w:rPr>
          <w:rFonts w:eastAsia="Goudy Old Style"/>
          <w:b/>
          <w:bCs/>
          <w:sz w:val="24"/>
          <w:szCs w:val="24"/>
        </w:rPr>
        <w:t>Dedication after Defeat.</w:t>
      </w:r>
    </w:p>
    <w:p w14:paraId="5C99C323" w14:textId="680F85A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5A48C5FA" w14:textId="3BEBB42D" w:rsidR="003D67E0" w:rsidRDefault="0041654D" w:rsidP="007F4D0A">
      <w:pPr>
        <w:rPr>
          <w:rFonts w:eastAsia="Goudy Old Style"/>
          <w:b/>
          <w:bCs/>
          <w:snapToGrid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72A4A4" wp14:editId="13D9A313">
            <wp:simplePos x="0" y="0"/>
            <wp:positionH relativeFrom="column">
              <wp:posOffset>324485</wp:posOffset>
            </wp:positionH>
            <wp:positionV relativeFrom="paragraph">
              <wp:posOffset>0</wp:posOffset>
            </wp:positionV>
            <wp:extent cx="3028950" cy="2221954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7C080" w14:textId="77777777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  <w:u w:val="single"/>
        </w:rPr>
        <w:t>Giving &amp; Attendance Update</w:t>
      </w:r>
      <w:r w:rsidRPr="00D56353">
        <w:rPr>
          <w:rFonts w:eastAsia="Goudy Old Style"/>
          <w:b/>
          <w:bCs/>
          <w:snapToGrid/>
          <w:sz w:val="24"/>
          <w:szCs w:val="24"/>
        </w:rPr>
        <w:br/>
        <w:t>Giving last Sunday: 88% of giving goal</w:t>
      </w:r>
    </w:p>
    <w:p w14:paraId="1D70BBC1" w14:textId="77777777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>Giving year to date: 89.6%</w:t>
      </w:r>
    </w:p>
    <w:p w14:paraId="08DF9902" w14:textId="77777777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>Attendance last Sunday: 1,730</w:t>
      </w:r>
    </w:p>
    <w:p w14:paraId="56B7739F" w14:textId="56DB901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4033FA28" w14:textId="251099AA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08E3CD07" w14:textId="263D36D9" w:rsidR="003D67E0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p w14:paraId="45652AD1" w14:textId="77777777" w:rsidR="003D67E0" w:rsidRPr="00AE1EE2" w:rsidRDefault="003D67E0" w:rsidP="007F4D0A">
      <w:pPr>
        <w:rPr>
          <w:rFonts w:eastAsia="Goudy Old Style"/>
          <w:b/>
          <w:bCs/>
          <w:snapToGrid/>
          <w:sz w:val="22"/>
          <w:szCs w:val="22"/>
        </w:rPr>
      </w:pPr>
    </w:p>
    <w:sectPr w:rsidR="003D67E0" w:rsidRPr="00AE1EE2" w:rsidSect="0066178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9CF7E" w14:textId="77777777" w:rsidR="007C1416" w:rsidRDefault="007C1416" w:rsidP="00170E2A">
      <w:r>
        <w:separator/>
      </w:r>
    </w:p>
  </w:endnote>
  <w:endnote w:type="continuationSeparator" w:id="0">
    <w:p w14:paraId="7F926A1F" w14:textId="77777777" w:rsidR="007C1416" w:rsidRDefault="007C1416" w:rsidP="00170E2A">
      <w:r>
        <w:continuationSeparator/>
      </w:r>
    </w:p>
  </w:endnote>
  <w:endnote w:type="continuationNotice" w:id="1">
    <w:p w14:paraId="65DE21C1" w14:textId="77777777" w:rsidR="007C1416" w:rsidRDefault="007C14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F9F07" w14:textId="77777777" w:rsidR="007C1416" w:rsidRDefault="007C1416" w:rsidP="00170E2A">
      <w:r>
        <w:separator/>
      </w:r>
    </w:p>
  </w:footnote>
  <w:footnote w:type="continuationSeparator" w:id="0">
    <w:p w14:paraId="3B513513" w14:textId="77777777" w:rsidR="007C1416" w:rsidRDefault="007C1416" w:rsidP="00170E2A">
      <w:r>
        <w:continuationSeparator/>
      </w:r>
    </w:p>
  </w:footnote>
  <w:footnote w:type="continuationNotice" w:id="1">
    <w:p w14:paraId="5477A55A" w14:textId="77777777" w:rsidR="007C1416" w:rsidRDefault="007C14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B3A21"/>
    <w:multiLevelType w:val="hybridMultilevel"/>
    <w:tmpl w:val="6630A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2481C"/>
    <w:multiLevelType w:val="hybridMultilevel"/>
    <w:tmpl w:val="9E10447E"/>
    <w:lvl w:ilvl="0" w:tplc="5BAC56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02403E"/>
    <w:multiLevelType w:val="hybridMultilevel"/>
    <w:tmpl w:val="BC664B6E"/>
    <w:lvl w:ilvl="0" w:tplc="2B4E93AC">
      <w:start w:val="1"/>
      <w:numFmt w:val="decimal"/>
      <w:lvlText w:val="%1."/>
      <w:lvlJc w:val="left"/>
      <w:pPr>
        <w:ind w:left="720" w:hanging="360"/>
      </w:pPr>
      <w:rPr>
        <w:rFonts w:ascii="Times New Roman" w:eastAsia="Goudy Old Styl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A2B28"/>
    <w:multiLevelType w:val="hybridMultilevel"/>
    <w:tmpl w:val="C74E9A04"/>
    <w:lvl w:ilvl="0" w:tplc="C65AFA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7E6625"/>
    <w:multiLevelType w:val="hybridMultilevel"/>
    <w:tmpl w:val="B0CE57B0"/>
    <w:lvl w:ilvl="0" w:tplc="7AD24A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92139"/>
    <w:multiLevelType w:val="hybridMultilevel"/>
    <w:tmpl w:val="4D181928"/>
    <w:lvl w:ilvl="0" w:tplc="A546FB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9671E3"/>
    <w:multiLevelType w:val="hybridMultilevel"/>
    <w:tmpl w:val="13AAB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133A3"/>
    <w:multiLevelType w:val="hybridMultilevel"/>
    <w:tmpl w:val="76703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2C26C2"/>
    <w:multiLevelType w:val="hybridMultilevel"/>
    <w:tmpl w:val="CF2A08C6"/>
    <w:lvl w:ilvl="0" w:tplc="D5688176">
      <w:start w:val="1"/>
      <w:numFmt w:val="upperLetter"/>
      <w:lvlText w:val="%1."/>
      <w:lvlJc w:val="left"/>
      <w:pPr>
        <w:ind w:left="720" w:hanging="360"/>
      </w:pPr>
      <w:rPr>
        <w:rFonts w:ascii="Times New Roman" w:eastAsia="Goudy Old Style" w:hAnsi="Times New Roman" w:cs="Times New Roman"/>
        <w:b/>
        <w:bCs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E95C8B"/>
    <w:multiLevelType w:val="hybridMultilevel"/>
    <w:tmpl w:val="8FA29EB8"/>
    <w:lvl w:ilvl="0" w:tplc="94B8DA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A626CB"/>
    <w:multiLevelType w:val="hybridMultilevel"/>
    <w:tmpl w:val="E22C6F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284765"/>
    <w:multiLevelType w:val="hybridMultilevel"/>
    <w:tmpl w:val="5EBCE884"/>
    <w:lvl w:ilvl="0" w:tplc="EF0C55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E4C97"/>
    <w:multiLevelType w:val="hybridMultilevel"/>
    <w:tmpl w:val="0C244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D2499"/>
    <w:multiLevelType w:val="hybridMultilevel"/>
    <w:tmpl w:val="44C80856"/>
    <w:lvl w:ilvl="0" w:tplc="95C64A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79659F"/>
    <w:multiLevelType w:val="hybridMultilevel"/>
    <w:tmpl w:val="E8F2531C"/>
    <w:lvl w:ilvl="0" w:tplc="1BD2A0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042568"/>
    <w:multiLevelType w:val="hybridMultilevel"/>
    <w:tmpl w:val="CF384C10"/>
    <w:lvl w:ilvl="0" w:tplc="5E0AFC44">
      <w:start w:val="1"/>
      <w:numFmt w:val="lowerLetter"/>
      <w:lvlText w:val="%1."/>
      <w:lvlJc w:val="left"/>
      <w:pPr>
        <w:ind w:left="1080" w:hanging="360"/>
      </w:pPr>
      <w:rPr>
        <w:rFonts w:ascii="Times New Roman" w:eastAsia="Goudy Old Styl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4135DB8"/>
    <w:multiLevelType w:val="hybridMultilevel"/>
    <w:tmpl w:val="5E42711E"/>
    <w:lvl w:ilvl="0" w:tplc="D6806E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444EFE"/>
    <w:multiLevelType w:val="hybridMultilevel"/>
    <w:tmpl w:val="B0AC65E8"/>
    <w:lvl w:ilvl="0" w:tplc="11C068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8815A4"/>
    <w:multiLevelType w:val="hybridMultilevel"/>
    <w:tmpl w:val="4A2E31AA"/>
    <w:lvl w:ilvl="0" w:tplc="D07EEF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4C45D5"/>
    <w:multiLevelType w:val="hybridMultilevel"/>
    <w:tmpl w:val="F0BAB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067256"/>
    <w:multiLevelType w:val="hybridMultilevel"/>
    <w:tmpl w:val="63145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837F33"/>
    <w:multiLevelType w:val="hybridMultilevel"/>
    <w:tmpl w:val="AB3E1502"/>
    <w:lvl w:ilvl="0" w:tplc="2BDAD8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339047C"/>
    <w:multiLevelType w:val="hybridMultilevel"/>
    <w:tmpl w:val="95DED6C6"/>
    <w:lvl w:ilvl="0" w:tplc="BB0652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0857BE"/>
    <w:multiLevelType w:val="hybridMultilevel"/>
    <w:tmpl w:val="04FCABEA"/>
    <w:lvl w:ilvl="0" w:tplc="A1884B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601946"/>
    <w:multiLevelType w:val="hybridMultilevel"/>
    <w:tmpl w:val="BFC6C8D8"/>
    <w:lvl w:ilvl="0" w:tplc="7BEC97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2737C"/>
    <w:multiLevelType w:val="hybridMultilevel"/>
    <w:tmpl w:val="315E5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7B142E"/>
    <w:multiLevelType w:val="hybridMultilevel"/>
    <w:tmpl w:val="4D4238AC"/>
    <w:lvl w:ilvl="0" w:tplc="9550C7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03664A"/>
    <w:multiLevelType w:val="hybridMultilevel"/>
    <w:tmpl w:val="A0905796"/>
    <w:lvl w:ilvl="0" w:tplc="CB46F2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D04B5A"/>
    <w:multiLevelType w:val="hybridMultilevel"/>
    <w:tmpl w:val="6496511E"/>
    <w:lvl w:ilvl="0" w:tplc="5BC86F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5429DD"/>
    <w:multiLevelType w:val="hybridMultilevel"/>
    <w:tmpl w:val="7BD86E36"/>
    <w:lvl w:ilvl="0" w:tplc="89DEA0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770158"/>
    <w:multiLevelType w:val="hybridMultilevel"/>
    <w:tmpl w:val="57466A5C"/>
    <w:lvl w:ilvl="0" w:tplc="1478A7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AF4B7D"/>
    <w:multiLevelType w:val="hybridMultilevel"/>
    <w:tmpl w:val="B3347EF2"/>
    <w:lvl w:ilvl="0" w:tplc="4E2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127BB4"/>
    <w:multiLevelType w:val="hybridMultilevel"/>
    <w:tmpl w:val="E98E8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4" w15:restartNumberingAfterBreak="0">
    <w:nsid w:val="76531121"/>
    <w:multiLevelType w:val="hybridMultilevel"/>
    <w:tmpl w:val="22CAF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30413B"/>
    <w:multiLevelType w:val="hybridMultilevel"/>
    <w:tmpl w:val="2D963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912070"/>
    <w:multiLevelType w:val="hybridMultilevel"/>
    <w:tmpl w:val="9842AD9A"/>
    <w:lvl w:ilvl="0" w:tplc="98D6ED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8028CE"/>
    <w:multiLevelType w:val="hybridMultilevel"/>
    <w:tmpl w:val="E98E8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8"/>
  </w:num>
  <w:num w:numId="3">
    <w:abstractNumId w:val="36"/>
  </w:num>
  <w:num w:numId="4">
    <w:abstractNumId w:val="12"/>
  </w:num>
  <w:num w:numId="5">
    <w:abstractNumId w:val="28"/>
  </w:num>
  <w:num w:numId="6">
    <w:abstractNumId w:val="29"/>
  </w:num>
  <w:num w:numId="7">
    <w:abstractNumId w:val="37"/>
  </w:num>
  <w:num w:numId="8">
    <w:abstractNumId w:val="24"/>
  </w:num>
  <w:num w:numId="9">
    <w:abstractNumId w:val="3"/>
  </w:num>
  <w:num w:numId="10">
    <w:abstractNumId w:val="0"/>
  </w:num>
  <w:num w:numId="11">
    <w:abstractNumId w:val="20"/>
  </w:num>
  <w:num w:numId="12">
    <w:abstractNumId w:val="32"/>
  </w:num>
  <w:num w:numId="13">
    <w:abstractNumId w:val="11"/>
  </w:num>
  <w:num w:numId="14">
    <w:abstractNumId w:val="16"/>
  </w:num>
  <w:num w:numId="15">
    <w:abstractNumId w:val="26"/>
  </w:num>
  <w:num w:numId="16">
    <w:abstractNumId w:val="1"/>
  </w:num>
  <w:num w:numId="17">
    <w:abstractNumId w:val="18"/>
  </w:num>
  <w:num w:numId="18">
    <w:abstractNumId w:val="22"/>
  </w:num>
  <w:num w:numId="19">
    <w:abstractNumId w:val="30"/>
  </w:num>
  <w:num w:numId="20">
    <w:abstractNumId w:val="9"/>
  </w:num>
  <w:num w:numId="21">
    <w:abstractNumId w:val="34"/>
  </w:num>
  <w:num w:numId="22">
    <w:abstractNumId w:val="35"/>
  </w:num>
  <w:num w:numId="23">
    <w:abstractNumId w:val="17"/>
  </w:num>
  <w:num w:numId="24">
    <w:abstractNumId w:val="10"/>
  </w:num>
  <w:num w:numId="25">
    <w:abstractNumId w:val="27"/>
  </w:num>
  <w:num w:numId="26">
    <w:abstractNumId w:val="25"/>
  </w:num>
  <w:num w:numId="27">
    <w:abstractNumId w:val="5"/>
  </w:num>
  <w:num w:numId="28">
    <w:abstractNumId w:val="7"/>
  </w:num>
  <w:num w:numId="29">
    <w:abstractNumId w:val="21"/>
  </w:num>
  <w:num w:numId="30">
    <w:abstractNumId w:val="23"/>
  </w:num>
  <w:num w:numId="31">
    <w:abstractNumId w:val="14"/>
  </w:num>
  <w:num w:numId="32">
    <w:abstractNumId w:val="13"/>
  </w:num>
  <w:num w:numId="33">
    <w:abstractNumId w:val="6"/>
  </w:num>
  <w:num w:numId="34">
    <w:abstractNumId w:val="31"/>
  </w:num>
  <w:num w:numId="35">
    <w:abstractNumId w:val="4"/>
  </w:num>
  <w:num w:numId="36">
    <w:abstractNumId w:val="19"/>
  </w:num>
  <w:num w:numId="37">
    <w:abstractNumId w:val="2"/>
  </w:num>
  <w:num w:numId="38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E20"/>
    <w:rsid w:val="00001010"/>
    <w:rsid w:val="00001783"/>
    <w:rsid w:val="00001F23"/>
    <w:rsid w:val="00001F4D"/>
    <w:rsid w:val="00002213"/>
    <w:rsid w:val="000022A9"/>
    <w:rsid w:val="0000241E"/>
    <w:rsid w:val="000027BD"/>
    <w:rsid w:val="00002A82"/>
    <w:rsid w:val="00002D79"/>
    <w:rsid w:val="000031EF"/>
    <w:rsid w:val="00003611"/>
    <w:rsid w:val="00003692"/>
    <w:rsid w:val="00003E17"/>
    <w:rsid w:val="000042B4"/>
    <w:rsid w:val="0000447D"/>
    <w:rsid w:val="00004784"/>
    <w:rsid w:val="00004F46"/>
    <w:rsid w:val="00005969"/>
    <w:rsid w:val="00005DF1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44EF"/>
    <w:rsid w:val="00014ADB"/>
    <w:rsid w:val="00014BB9"/>
    <w:rsid w:val="00014E72"/>
    <w:rsid w:val="00014EF8"/>
    <w:rsid w:val="00014F5A"/>
    <w:rsid w:val="0001572A"/>
    <w:rsid w:val="00015921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592"/>
    <w:rsid w:val="000268A1"/>
    <w:rsid w:val="00026B2C"/>
    <w:rsid w:val="00026B38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192"/>
    <w:rsid w:val="00031412"/>
    <w:rsid w:val="00031414"/>
    <w:rsid w:val="0003149D"/>
    <w:rsid w:val="0003190A"/>
    <w:rsid w:val="00031ACC"/>
    <w:rsid w:val="00031DB1"/>
    <w:rsid w:val="00031DF0"/>
    <w:rsid w:val="00031F82"/>
    <w:rsid w:val="00032026"/>
    <w:rsid w:val="00032029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49"/>
    <w:rsid w:val="000368B0"/>
    <w:rsid w:val="00036A9D"/>
    <w:rsid w:val="00036DD5"/>
    <w:rsid w:val="000373C2"/>
    <w:rsid w:val="000374F2"/>
    <w:rsid w:val="000376B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640"/>
    <w:rsid w:val="0005390A"/>
    <w:rsid w:val="00053AA2"/>
    <w:rsid w:val="0005404E"/>
    <w:rsid w:val="000545F8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663"/>
    <w:rsid w:val="000576E6"/>
    <w:rsid w:val="0005773E"/>
    <w:rsid w:val="00057988"/>
    <w:rsid w:val="00057D3D"/>
    <w:rsid w:val="00057EDB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E1A"/>
    <w:rsid w:val="000642BF"/>
    <w:rsid w:val="00064668"/>
    <w:rsid w:val="00064F17"/>
    <w:rsid w:val="00065139"/>
    <w:rsid w:val="00065E13"/>
    <w:rsid w:val="00065FEF"/>
    <w:rsid w:val="000665A1"/>
    <w:rsid w:val="00066BDE"/>
    <w:rsid w:val="00066F44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504"/>
    <w:rsid w:val="0007380D"/>
    <w:rsid w:val="00073FB9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2CC"/>
    <w:rsid w:val="00076458"/>
    <w:rsid w:val="00076A71"/>
    <w:rsid w:val="00076B3C"/>
    <w:rsid w:val="00076CC0"/>
    <w:rsid w:val="00077083"/>
    <w:rsid w:val="00077374"/>
    <w:rsid w:val="00080102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AE7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5FC1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514"/>
    <w:rsid w:val="000907B3"/>
    <w:rsid w:val="0009151A"/>
    <w:rsid w:val="00091677"/>
    <w:rsid w:val="00091A74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4B53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5D3"/>
    <w:rsid w:val="000A1611"/>
    <w:rsid w:val="000A1952"/>
    <w:rsid w:val="000A1C2E"/>
    <w:rsid w:val="000A2071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FC2"/>
    <w:rsid w:val="000A634B"/>
    <w:rsid w:val="000A686C"/>
    <w:rsid w:val="000A69FE"/>
    <w:rsid w:val="000A6BFE"/>
    <w:rsid w:val="000A6DB7"/>
    <w:rsid w:val="000A714A"/>
    <w:rsid w:val="000A740E"/>
    <w:rsid w:val="000A743F"/>
    <w:rsid w:val="000A7533"/>
    <w:rsid w:val="000A7895"/>
    <w:rsid w:val="000A7FB1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BBC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416"/>
    <w:rsid w:val="000C2780"/>
    <w:rsid w:val="000C27B2"/>
    <w:rsid w:val="000C287F"/>
    <w:rsid w:val="000C2DF1"/>
    <w:rsid w:val="000C2EBE"/>
    <w:rsid w:val="000C3039"/>
    <w:rsid w:val="000C3745"/>
    <w:rsid w:val="000C38D9"/>
    <w:rsid w:val="000C3D3B"/>
    <w:rsid w:val="000C3FDE"/>
    <w:rsid w:val="000C420B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970"/>
    <w:rsid w:val="000C6B85"/>
    <w:rsid w:val="000C6F27"/>
    <w:rsid w:val="000C7231"/>
    <w:rsid w:val="000C7D2E"/>
    <w:rsid w:val="000D0099"/>
    <w:rsid w:val="000D05B7"/>
    <w:rsid w:val="000D0738"/>
    <w:rsid w:val="000D0BF3"/>
    <w:rsid w:val="000D0EBD"/>
    <w:rsid w:val="000D1105"/>
    <w:rsid w:val="000D1562"/>
    <w:rsid w:val="000D184F"/>
    <w:rsid w:val="000D1927"/>
    <w:rsid w:val="000D1F0D"/>
    <w:rsid w:val="000D23E5"/>
    <w:rsid w:val="000D2604"/>
    <w:rsid w:val="000D2910"/>
    <w:rsid w:val="000D2B06"/>
    <w:rsid w:val="000D2B16"/>
    <w:rsid w:val="000D2CE4"/>
    <w:rsid w:val="000D34A1"/>
    <w:rsid w:val="000D37FE"/>
    <w:rsid w:val="000D4475"/>
    <w:rsid w:val="000D4482"/>
    <w:rsid w:val="000D45B9"/>
    <w:rsid w:val="000D504B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ABC"/>
    <w:rsid w:val="000E1CB1"/>
    <w:rsid w:val="000E2057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4F48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C4"/>
    <w:rsid w:val="00101BA6"/>
    <w:rsid w:val="00102000"/>
    <w:rsid w:val="00102503"/>
    <w:rsid w:val="00102649"/>
    <w:rsid w:val="001026F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77D"/>
    <w:rsid w:val="00107DE4"/>
    <w:rsid w:val="00110241"/>
    <w:rsid w:val="0011032E"/>
    <w:rsid w:val="0011045B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7DD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33A"/>
    <w:rsid w:val="00122B28"/>
    <w:rsid w:val="00123C71"/>
    <w:rsid w:val="00123DAE"/>
    <w:rsid w:val="00123F37"/>
    <w:rsid w:val="001242E1"/>
    <w:rsid w:val="00124428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D05"/>
    <w:rsid w:val="00130D84"/>
    <w:rsid w:val="001320C6"/>
    <w:rsid w:val="001322FD"/>
    <w:rsid w:val="00132408"/>
    <w:rsid w:val="001326F5"/>
    <w:rsid w:val="00132B6F"/>
    <w:rsid w:val="00132D49"/>
    <w:rsid w:val="00132E20"/>
    <w:rsid w:val="00132FCA"/>
    <w:rsid w:val="001333C1"/>
    <w:rsid w:val="00133424"/>
    <w:rsid w:val="001339E4"/>
    <w:rsid w:val="00133F56"/>
    <w:rsid w:val="00134170"/>
    <w:rsid w:val="001344EE"/>
    <w:rsid w:val="00134539"/>
    <w:rsid w:val="00134814"/>
    <w:rsid w:val="00134B75"/>
    <w:rsid w:val="00134CF1"/>
    <w:rsid w:val="00134D4F"/>
    <w:rsid w:val="00134F66"/>
    <w:rsid w:val="0013522A"/>
    <w:rsid w:val="001354DC"/>
    <w:rsid w:val="0013578F"/>
    <w:rsid w:val="00136728"/>
    <w:rsid w:val="001368AA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74"/>
    <w:rsid w:val="00140D9B"/>
    <w:rsid w:val="0014129F"/>
    <w:rsid w:val="001412C9"/>
    <w:rsid w:val="0014180A"/>
    <w:rsid w:val="00141A1D"/>
    <w:rsid w:val="00141AE8"/>
    <w:rsid w:val="00141BCD"/>
    <w:rsid w:val="00141E1D"/>
    <w:rsid w:val="00142212"/>
    <w:rsid w:val="001423BF"/>
    <w:rsid w:val="0014263E"/>
    <w:rsid w:val="0014282A"/>
    <w:rsid w:val="00142FDD"/>
    <w:rsid w:val="001431E3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476D2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311"/>
    <w:rsid w:val="00152445"/>
    <w:rsid w:val="00152947"/>
    <w:rsid w:val="00152A99"/>
    <w:rsid w:val="00152E92"/>
    <w:rsid w:val="00153173"/>
    <w:rsid w:val="001531B8"/>
    <w:rsid w:val="0015325A"/>
    <w:rsid w:val="001536F7"/>
    <w:rsid w:val="00153786"/>
    <w:rsid w:val="001539CD"/>
    <w:rsid w:val="00153DC8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117A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22D"/>
    <w:rsid w:val="00171485"/>
    <w:rsid w:val="0017199D"/>
    <w:rsid w:val="00171FE4"/>
    <w:rsid w:val="00172115"/>
    <w:rsid w:val="001722EE"/>
    <w:rsid w:val="00172392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179"/>
    <w:rsid w:val="00176222"/>
    <w:rsid w:val="00176586"/>
    <w:rsid w:val="00176861"/>
    <w:rsid w:val="00176BB2"/>
    <w:rsid w:val="00176CCE"/>
    <w:rsid w:val="00176D06"/>
    <w:rsid w:val="00176DD6"/>
    <w:rsid w:val="001772E4"/>
    <w:rsid w:val="00177304"/>
    <w:rsid w:val="00177451"/>
    <w:rsid w:val="00177C93"/>
    <w:rsid w:val="00177E14"/>
    <w:rsid w:val="0018012F"/>
    <w:rsid w:val="0018013A"/>
    <w:rsid w:val="00180252"/>
    <w:rsid w:val="00180664"/>
    <w:rsid w:val="001807F0"/>
    <w:rsid w:val="001810F2"/>
    <w:rsid w:val="00181146"/>
    <w:rsid w:val="00181280"/>
    <w:rsid w:val="00181729"/>
    <w:rsid w:val="00181A40"/>
    <w:rsid w:val="00181EC7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AA6"/>
    <w:rsid w:val="00187CCA"/>
    <w:rsid w:val="0019056A"/>
    <w:rsid w:val="00190FC4"/>
    <w:rsid w:val="001910F3"/>
    <w:rsid w:val="001911A0"/>
    <w:rsid w:val="0019146E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A4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86"/>
    <w:rsid w:val="001A201E"/>
    <w:rsid w:val="001A2765"/>
    <w:rsid w:val="001A2C26"/>
    <w:rsid w:val="001A2D6E"/>
    <w:rsid w:val="001A3621"/>
    <w:rsid w:val="001A3679"/>
    <w:rsid w:val="001A3FC8"/>
    <w:rsid w:val="001A4564"/>
    <w:rsid w:val="001A47D3"/>
    <w:rsid w:val="001A4944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115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5BA4"/>
    <w:rsid w:val="001C6045"/>
    <w:rsid w:val="001C6394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33E5"/>
    <w:rsid w:val="001D3E0F"/>
    <w:rsid w:val="001D43F6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76F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C4F"/>
    <w:rsid w:val="001E0F82"/>
    <w:rsid w:val="001E105E"/>
    <w:rsid w:val="001E1089"/>
    <w:rsid w:val="001E19F3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AA2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7202"/>
    <w:rsid w:val="001E7362"/>
    <w:rsid w:val="001E75FE"/>
    <w:rsid w:val="001E77C6"/>
    <w:rsid w:val="001E79D3"/>
    <w:rsid w:val="001E7CD4"/>
    <w:rsid w:val="001E7FD1"/>
    <w:rsid w:val="001F0695"/>
    <w:rsid w:val="001F0AD5"/>
    <w:rsid w:val="001F1253"/>
    <w:rsid w:val="001F14ED"/>
    <w:rsid w:val="001F17D3"/>
    <w:rsid w:val="001F19C7"/>
    <w:rsid w:val="001F1F5E"/>
    <w:rsid w:val="001F2B26"/>
    <w:rsid w:val="001F2EF1"/>
    <w:rsid w:val="001F2EF3"/>
    <w:rsid w:val="001F3094"/>
    <w:rsid w:val="001F3149"/>
    <w:rsid w:val="001F323C"/>
    <w:rsid w:val="001F33F7"/>
    <w:rsid w:val="001F406F"/>
    <w:rsid w:val="001F4827"/>
    <w:rsid w:val="001F4CFF"/>
    <w:rsid w:val="001F567C"/>
    <w:rsid w:val="001F5B30"/>
    <w:rsid w:val="001F5B4D"/>
    <w:rsid w:val="001F5D47"/>
    <w:rsid w:val="001F5DB9"/>
    <w:rsid w:val="001F5F99"/>
    <w:rsid w:val="001F60AD"/>
    <w:rsid w:val="001F6D7A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5FF0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638"/>
    <w:rsid w:val="0024076B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5C9"/>
    <w:rsid w:val="0024585F"/>
    <w:rsid w:val="00245A47"/>
    <w:rsid w:val="0024617D"/>
    <w:rsid w:val="00246251"/>
    <w:rsid w:val="0024634D"/>
    <w:rsid w:val="0024657C"/>
    <w:rsid w:val="002467A7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0E3C"/>
    <w:rsid w:val="002511C3"/>
    <w:rsid w:val="0025124E"/>
    <w:rsid w:val="00251875"/>
    <w:rsid w:val="00251A98"/>
    <w:rsid w:val="00251A9D"/>
    <w:rsid w:val="00251E9E"/>
    <w:rsid w:val="00251EDE"/>
    <w:rsid w:val="00252013"/>
    <w:rsid w:val="002525BF"/>
    <w:rsid w:val="002527C7"/>
    <w:rsid w:val="002528B5"/>
    <w:rsid w:val="002529ED"/>
    <w:rsid w:val="00252AF7"/>
    <w:rsid w:val="00252D79"/>
    <w:rsid w:val="00252E67"/>
    <w:rsid w:val="002530B4"/>
    <w:rsid w:val="0025325B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708"/>
    <w:rsid w:val="00256AA9"/>
    <w:rsid w:val="00256EFD"/>
    <w:rsid w:val="00257010"/>
    <w:rsid w:val="00257A2C"/>
    <w:rsid w:val="00257A3E"/>
    <w:rsid w:val="00260A52"/>
    <w:rsid w:val="00260C0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A8"/>
    <w:rsid w:val="0026779D"/>
    <w:rsid w:val="002679B1"/>
    <w:rsid w:val="00267E34"/>
    <w:rsid w:val="00270138"/>
    <w:rsid w:val="00270230"/>
    <w:rsid w:val="00270668"/>
    <w:rsid w:val="00270808"/>
    <w:rsid w:val="00270948"/>
    <w:rsid w:val="00270DD0"/>
    <w:rsid w:val="00270E6F"/>
    <w:rsid w:val="00270F2B"/>
    <w:rsid w:val="00270FEC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900"/>
    <w:rsid w:val="00281D48"/>
    <w:rsid w:val="00282066"/>
    <w:rsid w:val="002824AF"/>
    <w:rsid w:val="002826B7"/>
    <w:rsid w:val="00282730"/>
    <w:rsid w:val="00282D91"/>
    <w:rsid w:val="0028350E"/>
    <w:rsid w:val="002836F8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472"/>
    <w:rsid w:val="00287684"/>
    <w:rsid w:val="002877B1"/>
    <w:rsid w:val="00287883"/>
    <w:rsid w:val="00287A67"/>
    <w:rsid w:val="00287AEC"/>
    <w:rsid w:val="00287B92"/>
    <w:rsid w:val="00290824"/>
    <w:rsid w:val="0029090C"/>
    <w:rsid w:val="00290A99"/>
    <w:rsid w:val="002914BD"/>
    <w:rsid w:val="00291720"/>
    <w:rsid w:val="00291E1E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5C0F"/>
    <w:rsid w:val="0029655C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CD"/>
    <w:rsid w:val="002A1094"/>
    <w:rsid w:val="002A10C1"/>
    <w:rsid w:val="002A1248"/>
    <w:rsid w:val="002A1841"/>
    <w:rsid w:val="002A18B5"/>
    <w:rsid w:val="002A21D0"/>
    <w:rsid w:val="002A2456"/>
    <w:rsid w:val="002A2C68"/>
    <w:rsid w:val="002A36FA"/>
    <w:rsid w:val="002A3DCC"/>
    <w:rsid w:val="002A3E44"/>
    <w:rsid w:val="002A3E73"/>
    <w:rsid w:val="002A4100"/>
    <w:rsid w:val="002A48D4"/>
    <w:rsid w:val="002A48F2"/>
    <w:rsid w:val="002A5409"/>
    <w:rsid w:val="002A58AB"/>
    <w:rsid w:val="002A5953"/>
    <w:rsid w:val="002A5A3A"/>
    <w:rsid w:val="002A5B59"/>
    <w:rsid w:val="002A5DD7"/>
    <w:rsid w:val="002A63B5"/>
    <w:rsid w:val="002A69E5"/>
    <w:rsid w:val="002A6C80"/>
    <w:rsid w:val="002A72D1"/>
    <w:rsid w:val="002A733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5BD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2EB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5EBB"/>
    <w:rsid w:val="002B60D7"/>
    <w:rsid w:val="002B635F"/>
    <w:rsid w:val="002B64E7"/>
    <w:rsid w:val="002B6615"/>
    <w:rsid w:val="002B6874"/>
    <w:rsid w:val="002B68B4"/>
    <w:rsid w:val="002B691A"/>
    <w:rsid w:val="002B69DB"/>
    <w:rsid w:val="002B6B0C"/>
    <w:rsid w:val="002B7512"/>
    <w:rsid w:val="002B751E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143"/>
    <w:rsid w:val="002C2173"/>
    <w:rsid w:val="002C2210"/>
    <w:rsid w:val="002C2A18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31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F1A"/>
    <w:rsid w:val="002E0F50"/>
    <w:rsid w:val="002E0F88"/>
    <w:rsid w:val="002E109F"/>
    <w:rsid w:val="002E15CD"/>
    <w:rsid w:val="002E1A3E"/>
    <w:rsid w:val="002E1BD3"/>
    <w:rsid w:val="002E1E93"/>
    <w:rsid w:val="002E1FF1"/>
    <w:rsid w:val="002E26D5"/>
    <w:rsid w:val="002E2F22"/>
    <w:rsid w:val="002E30B6"/>
    <w:rsid w:val="002E3532"/>
    <w:rsid w:val="002E3700"/>
    <w:rsid w:val="002E3DC4"/>
    <w:rsid w:val="002E3EA1"/>
    <w:rsid w:val="002E4109"/>
    <w:rsid w:val="002E445F"/>
    <w:rsid w:val="002E45DE"/>
    <w:rsid w:val="002E4754"/>
    <w:rsid w:val="002E4D24"/>
    <w:rsid w:val="002E5231"/>
    <w:rsid w:val="002E523B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E7E31"/>
    <w:rsid w:val="002F0153"/>
    <w:rsid w:val="002F03B7"/>
    <w:rsid w:val="002F06F3"/>
    <w:rsid w:val="002F0821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DB4"/>
    <w:rsid w:val="002F3FC2"/>
    <w:rsid w:val="002F4224"/>
    <w:rsid w:val="002F4CD5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1419"/>
    <w:rsid w:val="00301DE2"/>
    <w:rsid w:val="00302E33"/>
    <w:rsid w:val="003031FE"/>
    <w:rsid w:val="00303230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3A6"/>
    <w:rsid w:val="00306617"/>
    <w:rsid w:val="003068CE"/>
    <w:rsid w:val="003068EE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100CE"/>
    <w:rsid w:val="0031013E"/>
    <w:rsid w:val="003104E0"/>
    <w:rsid w:val="00310516"/>
    <w:rsid w:val="00310D04"/>
    <w:rsid w:val="0031107A"/>
    <w:rsid w:val="003110BD"/>
    <w:rsid w:val="0031164E"/>
    <w:rsid w:val="00312104"/>
    <w:rsid w:val="00312560"/>
    <w:rsid w:val="0031287F"/>
    <w:rsid w:val="00312EBD"/>
    <w:rsid w:val="003133F9"/>
    <w:rsid w:val="003134B0"/>
    <w:rsid w:val="003135C5"/>
    <w:rsid w:val="00313719"/>
    <w:rsid w:val="00313ACA"/>
    <w:rsid w:val="00314379"/>
    <w:rsid w:val="003148BD"/>
    <w:rsid w:val="00314A6B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9BF"/>
    <w:rsid w:val="00317AE0"/>
    <w:rsid w:val="00317E6D"/>
    <w:rsid w:val="00317EE9"/>
    <w:rsid w:val="00320560"/>
    <w:rsid w:val="00320B56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698"/>
    <w:rsid w:val="00324BE8"/>
    <w:rsid w:val="00324F29"/>
    <w:rsid w:val="00325164"/>
    <w:rsid w:val="00325415"/>
    <w:rsid w:val="00325D1C"/>
    <w:rsid w:val="003260FE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D7E"/>
    <w:rsid w:val="0033517F"/>
    <w:rsid w:val="003357E9"/>
    <w:rsid w:val="003359B2"/>
    <w:rsid w:val="00335D84"/>
    <w:rsid w:val="003360D0"/>
    <w:rsid w:val="00336156"/>
    <w:rsid w:val="00336278"/>
    <w:rsid w:val="003367D7"/>
    <w:rsid w:val="003367D9"/>
    <w:rsid w:val="00336DA4"/>
    <w:rsid w:val="00336E47"/>
    <w:rsid w:val="00336F07"/>
    <w:rsid w:val="00336F1E"/>
    <w:rsid w:val="003373B2"/>
    <w:rsid w:val="00337626"/>
    <w:rsid w:val="003377D2"/>
    <w:rsid w:val="003377FA"/>
    <w:rsid w:val="00337EE5"/>
    <w:rsid w:val="00340001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75"/>
    <w:rsid w:val="00344786"/>
    <w:rsid w:val="00344B50"/>
    <w:rsid w:val="0034538E"/>
    <w:rsid w:val="0034589F"/>
    <w:rsid w:val="00345FF5"/>
    <w:rsid w:val="003461F1"/>
    <w:rsid w:val="003462E5"/>
    <w:rsid w:val="00346521"/>
    <w:rsid w:val="00346CA9"/>
    <w:rsid w:val="00347362"/>
    <w:rsid w:val="003474D3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FF"/>
    <w:rsid w:val="00352792"/>
    <w:rsid w:val="00352A26"/>
    <w:rsid w:val="00352CD2"/>
    <w:rsid w:val="003530D4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3150"/>
    <w:rsid w:val="003633C9"/>
    <w:rsid w:val="0036344A"/>
    <w:rsid w:val="0036399E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CFE"/>
    <w:rsid w:val="003671A2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D45"/>
    <w:rsid w:val="00386DE6"/>
    <w:rsid w:val="00386DF2"/>
    <w:rsid w:val="00386EF8"/>
    <w:rsid w:val="00387029"/>
    <w:rsid w:val="00387474"/>
    <w:rsid w:val="00387558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431F"/>
    <w:rsid w:val="0039526A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823"/>
    <w:rsid w:val="003A11AF"/>
    <w:rsid w:val="003A1395"/>
    <w:rsid w:val="003A217F"/>
    <w:rsid w:val="003A219D"/>
    <w:rsid w:val="003A22CD"/>
    <w:rsid w:val="003A23A2"/>
    <w:rsid w:val="003A24F8"/>
    <w:rsid w:val="003A357F"/>
    <w:rsid w:val="003A3D38"/>
    <w:rsid w:val="003A3D44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5460"/>
    <w:rsid w:val="003A5B39"/>
    <w:rsid w:val="003A5FE5"/>
    <w:rsid w:val="003A60F6"/>
    <w:rsid w:val="003A612E"/>
    <w:rsid w:val="003A6463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456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DE8"/>
    <w:rsid w:val="003C6F29"/>
    <w:rsid w:val="003C70B5"/>
    <w:rsid w:val="003C7CEC"/>
    <w:rsid w:val="003C7DA1"/>
    <w:rsid w:val="003D00BF"/>
    <w:rsid w:val="003D0359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403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A1B"/>
    <w:rsid w:val="003D5B17"/>
    <w:rsid w:val="003D5C59"/>
    <w:rsid w:val="003D5EF9"/>
    <w:rsid w:val="003D6752"/>
    <w:rsid w:val="003D67E0"/>
    <w:rsid w:val="003D6C36"/>
    <w:rsid w:val="003D6CD0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43"/>
    <w:rsid w:val="003E7557"/>
    <w:rsid w:val="003E7CCF"/>
    <w:rsid w:val="003F0BF9"/>
    <w:rsid w:val="003F1067"/>
    <w:rsid w:val="003F10A8"/>
    <w:rsid w:val="003F1B92"/>
    <w:rsid w:val="003F1F8E"/>
    <w:rsid w:val="003F2415"/>
    <w:rsid w:val="003F2462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AD3"/>
    <w:rsid w:val="00404DBD"/>
    <w:rsid w:val="00404FEB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87B"/>
    <w:rsid w:val="004108EB"/>
    <w:rsid w:val="00410AC8"/>
    <w:rsid w:val="00410E38"/>
    <w:rsid w:val="00410FE1"/>
    <w:rsid w:val="004116A8"/>
    <w:rsid w:val="00411B5F"/>
    <w:rsid w:val="00411D6F"/>
    <w:rsid w:val="00411E85"/>
    <w:rsid w:val="00412198"/>
    <w:rsid w:val="004124D0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FF9"/>
    <w:rsid w:val="00416010"/>
    <w:rsid w:val="00416136"/>
    <w:rsid w:val="0041625F"/>
    <w:rsid w:val="0041654D"/>
    <w:rsid w:val="00416910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D30"/>
    <w:rsid w:val="00422E66"/>
    <w:rsid w:val="00422E72"/>
    <w:rsid w:val="004232B1"/>
    <w:rsid w:val="004239A7"/>
    <w:rsid w:val="0042451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32"/>
    <w:rsid w:val="00430878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F5A"/>
    <w:rsid w:val="00440FF0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D2"/>
    <w:rsid w:val="004502E5"/>
    <w:rsid w:val="00450C96"/>
    <w:rsid w:val="00450D11"/>
    <w:rsid w:val="00450F0F"/>
    <w:rsid w:val="004512F7"/>
    <w:rsid w:val="00451390"/>
    <w:rsid w:val="00451457"/>
    <w:rsid w:val="00451AB4"/>
    <w:rsid w:val="00452B05"/>
    <w:rsid w:val="00453E5D"/>
    <w:rsid w:val="00453F71"/>
    <w:rsid w:val="004541CF"/>
    <w:rsid w:val="004546D1"/>
    <w:rsid w:val="00454830"/>
    <w:rsid w:val="004548B3"/>
    <w:rsid w:val="00454C51"/>
    <w:rsid w:val="0045531D"/>
    <w:rsid w:val="00455417"/>
    <w:rsid w:val="0045567D"/>
    <w:rsid w:val="004556BF"/>
    <w:rsid w:val="00455825"/>
    <w:rsid w:val="00455901"/>
    <w:rsid w:val="0045595A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0C5E"/>
    <w:rsid w:val="0046104C"/>
    <w:rsid w:val="0046119B"/>
    <w:rsid w:val="00461339"/>
    <w:rsid w:val="00461603"/>
    <w:rsid w:val="00461652"/>
    <w:rsid w:val="004617B1"/>
    <w:rsid w:val="00461989"/>
    <w:rsid w:val="00461B40"/>
    <w:rsid w:val="00461ECA"/>
    <w:rsid w:val="00461F7C"/>
    <w:rsid w:val="0046219F"/>
    <w:rsid w:val="0046230A"/>
    <w:rsid w:val="0046297B"/>
    <w:rsid w:val="004629A2"/>
    <w:rsid w:val="00462B1A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5CC3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CB"/>
    <w:rsid w:val="0047643D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D93"/>
    <w:rsid w:val="00483019"/>
    <w:rsid w:val="0048386A"/>
    <w:rsid w:val="00483D26"/>
    <w:rsid w:val="0048423D"/>
    <w:rsid w:val="0048443C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87D1F"/>
    <w:rsid w:val="0049034C"/>
    <w:rsid w:val="0049051F"/>
    <w:rsid w:val="004906F3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B83"/>
    <w:rsid w:val="00493F55"/>
    <w:rsid w:val="004944E8"/>
    <w:rsid w:val="00494571"/>
    <w:rsid w:val="004955B6"/>
    <w:rsid w:val="00495BB3"/>
    <w:rsid w:val="00495C18"/>
    <w:rsid w:val="00495E02"/>
    <w:rsid w:val="0049689B"/>
    <w:rsid w:val="00497CBE"/>
    <w:rsid w:val="004A0339"/>
    <w:rsid w:val="004A0514"/>
    <w:rsid w:val="004A0889"/>
    <w:rsid w:val="004A0A8F"/>
    <w:rsid w:val="004A1245"/>
    <w:rsid w:val="004A15BA"/>
    <w:rsid w:val="004A1ADC"/>
    <w:rsid w:val="004A1B57"/>
    <w:rsid w:val="004A22AF"/>
    <w:rsid w:val="004A2474"/>
    <w:rsid w:val="004A2619"/>
    <w:rsid w:val="004A30DF"/>
    <w:rsid w:val="004A3872"/>
    <w:rsid w:val="004A38C5"/>
    <w:rsid w:val="004A38F5"/>
    <w:rsid w:val="004A3AB4"/>
    <w:rsid w:val="004A3E6D"/>
    <w:rsid w:val="004A412B"/>
    <w:rsid w:val="004A4212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0BF"/>
    <w:rsid w:val="004B7B2E"/>
    <w:rsid w:val="004B7C90"/>
    <w:rsid w:val="004B7E06"/>
    <w:rsid w:val="004B7EA2"/>
    <w:rsid w:val="004B7F93"/>
    <w:rsid w:val="004B7FC2"/>
    <w:rsid w:val="004C07D5"/>
    <w:rsid w:val="004C0810"/>
    <w:rsid w:val="004C096B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5D24"/>
    <w:rsid w:val="004C665E"/>
    <w:rsid w:val="004C6AEC"/>
    <w:rsid w:val="004C6BBA"/>
    <w:rsid w:val="004C6BC3"/>
    <w:rsid w:val="004C6C44"/>
    <w:rsid w:val="004C7471"/>
    <w:rsid w:val="004C74E4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2A3"/>
    <w:rsid w:val="004D7833"/>
    <w:rsid w:val="004D79F4"/>
    <w:rsid w:val="004D7D7F"/>
    <w:rsid w:val="004D7EF6"/>
    <w:rsid w:val="004D7F0E"/>
    <w:rsid w:val="004D7F7E"/>
    <w:rsid w:val="004E0DDA"/>
    <w:rsid w:val="004E0F2D"/>
    <w:rsid w:val="004E111F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190"/>
    <w:rsid w:val="004E6DFA"/>
    <w:rsid w:val="004E6FAF"/>
    <w:rsid w:val="004E789D"/>
    <w:rsid w:val="004E7B06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617E"/>
    <w:rsid w:val="004F623F"/>
    <w:rsid w:val="004F65C1"/>
    <w:rsid w:val="004F6754"/>
    <w:rsid w:val="004F691D"/>
    <w:rsid w:val="004F6DFF"/>
    <w:rsid w:val="004F6F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6AD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804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E37"/>
    <w:rsid w:val="00522FF8"/>
    <w:rsid w:val="00523477"/>
    <w:rsid w:val="0052390D"/>
    <w:rsid w:val="00523B4A"/>
    <w:rsid w:val="00523BCA"/>
    <w:rsid w:val="0052404C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6F81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74E"/>
    <w:rsid w:val="00534986"/>
    <w:rsid w:val="00534A36"/>
    <w:rsid w:val="00534E3B"/>
    <w:rsid w:val="00535892"/>
    <w:rsid w:val="00535C75"/>
    <w:rsid w:val="00535E1D"/>
    <w:rsid w:val="00536183"/>
    <w:rsid w:val="005362B7"/>
    <w:rsid w:val="00536332"/>
    <w:rsid w:val="005366C3"/>
    <w:rsid w:val="005370F1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106"/>
    <w:rsid w:val="00545294"/>
    <w:rsid w:val="00545603"/>
    <w:rsid w:val="005459E6"/>
    <w:rsid w:val="00545C5B"/>
    <w:rsid w:val="00546360"/>
    <w:rsid w:val="005466BA"/>
    <w:rsid w:val="005466F3"/>
    <w:rsid w:val="00547330"/>
    <w:rsid w:val="00547B10"/>
    <w:rsid w:val="0055095C"/>
    <w:rsid w:val="00550C8E"/>
    <w:rsid w:val="00550DC5"/>
    <w:rsid w:val="005512B6"/>
    <w:rsid w:val="0055190A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5F17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4C27"/>
    <w:rsid w:val="00564D0B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B9"/>
    <w:rsid w:val="00584DFC"/>
    <w:rsid w:val="00584F3F"/>
    <w:rsid w:val="00585065"/>
    <w:rsid w:val="00585428"/>
    <w:rsid w:val="005857BD"/>
    <w:rsid w:val="00585923"/>
    <w:rsid w:val="00586162"/>
    <w:rsid w:val="005868C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32A3"/>
    <w:rsid w:val="00593543"/>
    <w:rsid w:val="00593ABE"/>
    <w:rsid w:val="00593C97"/>
    <w:rsid w:val="00593CD7"/>
    <w:rsid w:val="00593D67"/>
    <w:rsid w:val="00593F37"/>
    <w:rsid w:val="0059448F"/>
    <w:rsid w:val="005948AD"/>
    <w:rsid w:val="00594FA9"/>
    <w:rsid w:val="00595370"/>
    <w:rsid w:val="0059537D"/>
    <w:rsid w:val="005953BC"/>
    <w:rsid w:val="00595713"/>
    <w:rsid w:val="0059577D"/>
    <w:rsid w:val="00595EA1"/>
    <w:rsid w:val="00595F7A"/>
    <w:rsid w:val="005967C7"/>
    <w:rsid w:val="0059699B"/>
    <w:rsid w:val="00596D0F"/>
    <w:rsid w:val="00596E98"/>
    <w:rsid w:val="00597049"/>
    <w:rsid w:val="005970B4"/>
    <w:rsid w:val="00597176"/>
    <w:rsid w:val="005A04DB"/>
    <w:rsid w:val="005A0711"/>
    <w:rsid w:val="005A09C5"/>
    <w:rsid w:val="005A0C4A"/>
    <w:rsid w:val="005A0E2C"/>
    <w:rsid w:val="005A0FA9"/>
    <w:rsid w:val="005A1023"/>
    <w:rsid w:val="005A14DB"/>
    <w:rsid w:val="005A1C13"/>
    <w:rsid w:val="005A20C9"/>
    <w:rsid w:val="005A2B57"/>
    <w:rsid w:val="005A2BBB"/>
    <w:rsid w:val="005A2CB4"/>
    <w:rsid w:val="005A2D09"/>
    <w:rsid w:val="005A3105"/>
    <w:rsid w:val="005A350A"/>
    <w:rsid w:val="005A39A0"/>
    <w:rsid w:val="005A44CE"/>
    <w:rsid w:val="005A4504"/>
    <w:rsid w:val="005A4B52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B01A5"/>
    <w:rsid w:val="005B0B39"/>
    <w:rsid w:val="005B0B7D"/>
    <w:rsid w:val="005B0D64"/>
    <w:rsid w:val="005B0EE4"/>
    <w:rsid w:val="005B12A2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DC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34"/>
    <w:rsid w:val="005D1AEA"/>
    <w:rsid w:val="005D1DC4"/>
    <w:rsid w:val="005D1F10"/>
    <w:rsid w:val="005D20E1"/>
    <w:rsid w:val="005D20E9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3F0"/>
    <w:rsid w:val="005D5641"/>
    <w:rsid w:val="005D6894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1016"/>
    <w:rsid w:val="005E102E"/>
    <w:rsid w:val="005E1B0B"/>
    <w:rsid w:val="005E21E2"/>
    <w:rsid w:val="005E25AC"/>
    <w:rsid w:val="005E2BDB"/>
    <w:rsid w:val="005E2DEC"/>
    <w:rsid w:val="005E2EC8"/>
    <w:rsid w:val="005E324A"/>
    <w:rsid w:val="005E328D"/>
    <w:rsid w:val="005E342E"/>
    <w:rsid w:val="005E3471"/>
    <w:rsid w:val="005E3532"/>
    <w:rsid w:val="005E38BE"/>
    <w:rsid w:val="005E394F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C73"/>
    <w:rsid w:val="005F0CD1"/>
    <w:rsid w:val="005F1771"/>
    <w:rsid w:val="005F1D84"/>
    <w:rsid w:val="005F237A"/>
    <w:rsid w:val="005F24CE"/>
    <w:rsid w:val="005F2586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86"/>
    <w:rsid w:val="00600EF0"/>
    <w:rsid w:val="006011FE"/>
    <w:rsid w:val="006014ED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9A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34"/>
    <w:rsid w:val="00604F4F"/>
    <w:rsid w:val="00604F55"/>
    <w:rsid w:val="00605254"/>
    <w:rsid w:val="0060548C"/>
    <w:rsid w:val="0060556B"/>
    <w:rsid w:val="0060565B"/>
    <w:rsid w:val="0060574A"/>
    <w:rsid w:val="0060574D"/>
    <w:rsid w:val="00605887"/>
    <w:rsid w:val="00605CB8"/>
    <w:rsid w:val="006060BE"/>
    <w:rsid w:val="00606429"/>
    <w:rsid w:val="006065A8"/>
    <w:rsid w:val="00606600"/>
    <w:rsid w:val="00606875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579"/>
    <w:rsid w:val="0061260F"/>
    <w:rsid w:val="00612773"/>
    <w:rsid w:val="00612F2D"/>
    <w:rsid w:val="0061321A"/>
    <w:rsid w:val="00613629"/>
    <w:rsid w:val="00613F94"/>
    <w:rsid w:val="00614131"/>
    <w:rsid w:val="006142FA"/>
    <w:rsid w:val="006143CD"/>
    <w:rsid w:val="0061446E"/>
    <w:rsid w:val="006147EE"/>
    <w:rsid w:val="00614927"/>
    <w:rsid w:val="006153D5"/>
    <w:rsid w:val="00615816"/>
    <w:rsid w:val="0061589D"/>
    <w:rsid w:val="00615910"/>
    <w:rsid w:val="0061635B"/>
    <w:rsid w:val="006163E8"/>
    <w:rsid w:val="006165AC"/>
    <w:rsid w:val="00616741"/>
    <w:rsid w:val="00616B85"/>
    <w:rsid w:val="00616DD1"/>
    <w:rsid w:val="0061709D"/>
    <w:rsid w:val="006176A2"/>
    <w:rsid w:val="00617A1D"/>
    <w:rsid w:val="00617E83"/>
    <w:rsid w:val="00620511"/>
    <w:rsid w:val="00620602"/>
    <w:rsid w:val="00620D8A"/>
    <w:rsid w:val="00620DC5"/>
    <w:rsid w:val="00620EF2"/>
    <w:rsid w:val="0062122F"/>
    <w:rsid w:val="00621376"/>
    <w:rsid w:val="0062182F"/>
    <w:rsid w:val="00621C00"/>
    <w:rsid w:val="006221CB"/>
    <w:rsid w:val="0062221C"/>
    <w:rsid w:val="0062255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0F0"/>
    <w:rsid w:val="00630393"/>
    <w:rsid w:val="00630629"/>
    <w:rsid w:val="006306EF"/>
    <w:rsid w:val="00630AA8"/>
    <w:rsid w:val="00630BC2"/>
    <w:rsid w:val="00630F9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317E"/>
    <w:rsid w:val="00643331"/>
    <w:rsid w:val="006437D4"/>
    <w:rsid w:val="00643AD7"/>
    <w:rsid w:val="00643C7C"/>
    <w:rsid w:val="00643D27"/>
    <w:rsid w:val="00644161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6FF4"/>
    <w:rsid w:val="0064765B"/>
    <w:rsid w:val="00647665"/>
    <w:rsid w:val="00647A47"/>
    <w:rsid w:val="00647AC8"/>
    <w:rsid w:val="00650079"/>
    <w:rsid w:val="00650210"/>
    <w:rsid w:val="006505A9"/>
    <w:rsid w:val="006507B4"/>
    <w:rsid w:val="00650995"/>
    <w:rsid w:val="006514EB"/>
    <w:rsid w:val="006515B0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5F0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456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A50"/>
    <w:rsid w:val="00674B98"/>
    <w:rsid w:val="00674BB1"/>
    <w:rsid w:val="00674D20"/>
    <w:rsid w:val="00674D49"/>
    <w:rsid w:val="006753EF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77F74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7BF"/>
    <w:rsid w:val="00683C66"/>
    <w:rsid w:val="00683CA7"/>
    <w:rsid w:val="006841EA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5C"/>
    <w:rsid w:val="006876B1"/>
    <w:rsid w:val="00687E81"/>
    <w:rsid w:val="00690285"/>
    <w:rsid w:val="0069043B"/>
    <w:rsid w:val="00690A9E"/>
    <w:rsid w:val="00690BBE"/>
    <w:rsid w:val="00690CD0"/>
    <w:rsid w:val="00690D3F"/>
    <w:rsid w:val="00690DFA"/>
    <w:rsid w:val="00691358"/>
    <w:rsid w:val="006918C7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7D8"/>
    <w:rsid w:val="0069592C"/>
    <w:rsid w:val="00695C61"/>
    <w:rsid w:val="00695CDB"/>
    <w:rsid w:val="00695E62"/>
    <w:rsid w:val="00696CD5"/>
    <w:rsid w:val="00696D5D"/>
    <w:rsid w:val="006970B0"/>
    <w:rsid w:val="00697A61"/>
    <w:rsid w:val="00697B0F"/>
    <w:rsid w:val="00697B99"/>
    <w:rsid w:val="00697D4C"/>
    <w:rsid w:val="00697DC9"/>
    <w:rsid w:val="00697E80"/>
    <w:rsid w:val="006A0432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17D"/>
    <w:rsid w:val="006B222A"/>
    <w:rsid w:val="006B2583"/>
    <w:rsid w:val="006B273C"/>
    <w:rsid w:val="006B2CD4"/>
    <w:rsid w:val="006B2DDF"/>
    <w:rsid w:val="006B2FA8"/>
    <w:rsid w:val="006B302B"/>
    <w:rsid w:val="006B32E6"/>
    <w:rsid w:val="006B35EE"/>
    <w:rsid w:val="006B36E2"/>
    <w:rsid w:val="006B39E5"/>
    <w:rsid w:val="006B3D28"/>
    <w:rsid w:val="006B42E4"/>
    <w:rsid w:val="006B4A49"/>
    <w:rsid w:val="006B4A94"/>
    <w:rsid w:val="006B4BB4"/>
    <w:rsid w:val="006B5303"/>
    <w:rsid w:val="006B53E1"/>
    <w:rsid w:val="006B5441"/>
    <w:rsid w:val="006B5619"/>
    <w:rsid w:val="006B585E"/>
    <w:rsid w:val="006B635B"/>
    <w:rsid w:val="006B6398"/>
    <w:rsid w:val="006B66DD"/>
    <w:rsid w:val="006B70B9"/>
    <w:rsid w:val="006B7490"/>
    <w:rsid w:val="006B7E09"/>
    <w:rsid w:val="006C02AA"/>
    <w:rsid w:val="006C03C9"/>
    <w:rsid w:val="006C0442"/>
    <w:rsid w:val="006C0760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D3D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A45"/>
    <w:rsid w:val="006C6B0E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F22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425"/>
    <w:rsid w:val="006D37A8"/>
    <w:rsid w:val="006D392B"/>
    <w:rsid w:val="006D3EDE"/>
    <w:rsid w:val="006D401F"/>
    <w:rsid w:val="006D40D3"/>
    <w:rsid w:val="006D4312"/>
    <w:rsid w:val="006D4437"/>
    <w:rsid w:val="006D4532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E7B"/>
    <w:rsid w:val="006E1FEC"/>
    <w:rsid w:val="006E2810"/>
    <w:rsid w:val="006E2B7A"/>
    <w:rsid w:val="006E3021"/>
    <w:rsid w:val="006E3042"/>
    <w:rsid w:val="006E31A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7D7"/>
    <w:rsid w:val="006E6BF6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9A6"/>
    <w:rsid w:val="006F2A17"/>
    <w:rsid w:val="006F2D9B"/>
    <w:rsid w:val="006F2F8E"/>
    <w:rsid w:val="006F314F"/>
    <w:rsid w:val="006F3439"/>
    <w:rsid w:val="006F35D9"/>
    <w:rsid w:val="006F38F0"/>
    <w:rsid w:val="006F392A"/>
    <w:rsid w:val="006F39AB"/>
    <w:rsid w:val="006F3ACE"/>
    <w:rsid w:val="006F3F80"/>
    <w:rsid w:val="006F4139"/>
    <w:rsid w:val="006F49EB"/>
    <w:rsid w:val="006F4C00"/>
    <w:rsid w:val="006F4D2D"/>
    <w:rsid w:val="006F504C"/>
    <w:rsid w:val="006F529D"/>
    <w:rsid w:val="006F550A"/>
    <w:rsid w:val="006F59D3"/>
    <w:rsid w:val="006F5F83"/>
    <w:rsid w:val="006F62C3"/>
    <w:rsid w:val="006F6339"/>
    <w:rsid w:val="006F6C0F"/>
    <w:rsid w:val="006F6C3C"/>
    <w:rsid w:val="006F70D7"/>
    <w:rsid w:val="006F730E"/>
    <w:rsid w:val="006F73EC"/>
    <w:rsid w:val="006F752C"/>
    <w:rsid w:val="006F7682"/>
    <w:rsid w:val="0070041F"/>
    <w:rsid w:val="00700529"/>
    <w:rsid w:val="007009CF"/>
    <w:rsid w:val="00700D1F"/>
    <w:rsid w:val="00700D9C"/>
    <w:rsid w:val="0070143C"/>
    <w:rsid w:val="00701579"/>
    <w:rsid w:val="00701820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153"/>
    <w:rsid w:val="00705304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2CA9"/>
    <w:rsid w:val="00712F8F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525"/>
    <w:rsid w:val="0072358A"/>
    <w:rsid w:val="00723818"/>
    <w:rsid w:val="00723C75"/>
    <w:rsid w:val="00723CE4"/>
    <w:rsid w:val="00723EAF"/>
    <w:rsid w:val="00723F6F"/>
    <w:rsid w:val="0072495A"/>
    <w:rsid w:val="00724F4B"/>
    <w:rsid w:val="007252FF"/>
    <w:rsid w:val="007259E2"/>
    <w:rsid w:val="00725B27"/>
    <w:rsid w:val="00725B31"/>
    <w:rsid w:val="00725D19"/>
    <w:rsid w:val="00725FE2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16D"/>
    <w:rsid w:val="0073629B"/>
    <w:rsid w:val="00736401"/>
    <w:rsid w:val="00736466"/>
    <w:rsid w:val="007364D6"/>
    <w:rsid w:val="0073650B"/>
    <w:rsid w:val="00736938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744"/>
    <w:rsid w:val="007428A9"/>
    <w:rsid w:val="00742E6E"/>
    <w:rsid w:val="00742EBB"/>
    <w:rsid w:val="00743AFB"/>
    <w:rsid w:val="00743BE3"/>
    <w:rsid w:val="00744147"/>
    <w:rsid w:val="00744357"/>
    <w:rsid w:val="0074451E"/>
    <w:rsid w:val="007447EB"/>
    <w:rsid w:val="00744B71"/>
    <w:rsid w:val="00744C5E"/>
    <w:rsid w:val="0074514F"/>
    <w:rsid w:val="00745731"/>
    <w:rsid w:val="00745EC7"/>
    <w:rsid w:val="00746AC0"/>
    <w:rsid w:val="007478C8"/>
    <w:rsid w:val="00747BC0"/>
    <w:rsid w:val="00747D1D"/>
    <w:rsid w:val="00747D74"/>
    <w:rsid w:val="00750405"/>
    <w:rsid w:val="00750455"/>
    <w:rsid w:val="007509BD"/>
    <w:rsid w:val="00750CC1"/>
    <w:rsid w:val="00750EDD"/>
    <w:rsid w:val="00750F39"/>
    <w:rsid w:val="00751389"/>
    <w:rsid w:val="007517DB"/>
    <w:rsid w:val="00751C49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735"/>
    <w:rsid w:val="00755B32"/>
    <w:rsid w:val="00755CB7"/>
    <w:rsid w:val="00755DBE"/>
    <w:rsid w:val="00756323"/>
    <w:rsid w:val="0075638E"/>
    <w:rsid w:val="00756483"/>
    <w:rsid w:val="00756561"/>
    <w:rsid w:val="007566DD"/>
    <w:rsid w:val="0075772C"/>
    <w:rsid w:val="00757E41"/>
    <w:rsid w:val="00757EEB"/>
    <w:rsid w:val="007600F1"/>
    <w:rsid w:val="0076021C"/>
    <w:rsid w:val="0076024B"/>
    <w:rsid w:val="00760463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0AA8"/>
    <w:rsid w:val="0077103B"/>
    <w:rsid w:val="0077119A"/>
    <w:rsid w:val="00771304"/>
    <w:rsid w:val="00771572"/>
    <w:rsid w:val="0077187C"/>
    <w:rsid w:val="007718D7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58D"/>
    <w:rsid w:val="00777E2B"/>
    <w:rsid w:val="00777F70"/>
    <w:rsid w:val="007800C6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719B"/>
    <w:rsid w:val="0079771D"/>
    <w:rsid w:val="0079785C"/>
    <w:rsid w:val="00797EDE"/>
    <w:rsid w:val="007A059A"/>
    <w:rsid w:val="007A0A86"/>
    <w:rsid w:val="007A0CA5"/>
    <w:rsid w:val="007A0D71"/>
    <w:rsid w:val="007A0EC9"/>
    <w:rsid w:val="007A0F90"/>
    <w:rsid w:val="007A0FC0"/>
    <w:rsid w:val="007A11EB"/>
    <w:rsid w:val="007A1249"/>
    <w:rsid w:val="007A14D5"/>
    <w:rsid w:val="007A164A"/>
    <w:rsid w:val="007A19EF"/>
    <w:rsid w:val="007A1C22"/>
    <w:rsid w:val="007A2218"/>
    <w:rsid w:val="007A2411"/>
    <w:rsid w:val="007A25D1"/>
    <w:rsid w:val="007A2AD3"/>
    <w:rsid w:val="007A3067"/>
    <w:rsid w:val="007A3078"/>
    <w:rsid w:val="007A321D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A86"/>
    <w:rsid w:val="007A4AE0"/>
    <w:rsid w:val="007A4F3E"/>
    <w:rsid w:val="007A5169"/>
    <w:rsid w:val="007A516B"/>
    <w:rsid w:val="007A5D23"/>
    <w:rsid w:val="007A5E20"/>
    <w:rsid w:val="007A66A0"/>
    <w:rsid w:val="007A6A6A"/>
    <w:rsid w:val="007A6C4F"/>
    <w:rsid w:val="007A7197"/>
    <w:rsid w:val="007A75C8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3367"/>
    <w:rsid w:val="007B3624"/>
    <w:rsid w:val="007B36EA"/>
    <w:rsid w:val="007B3AFF"/>
    <w:rsid w:val="007B3D04"/>
    <w:rsid w:val="007B401E"/>
    <w:rsid w:val="007B463D"/>
    <w:rsid w:val="007B4A8C"/>
    <w:rsid w:val="007B4CAE"/>
    <w:rsid w:val="007B5015"/>
    <w:rsid w:val="007B5D38"/>
    <w:rsid w:val="007B5E5F"/>
    <w:rsid w:val="007B61A5"/>
    <w:rsid w:val="007B70B9"/>
    <w:rsid w:val="007B787E"/>
    <w:rsid w:val="007B7941"/>
    <w:rsid w:val="007B79E9"/>
    <w:rsid w:val="007C03EA"/>
    <w:rsid w:val="007C0519"/>
    <w:rsid w:val="007C07AD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2AE"/>
    <w:rsid w:val="007C28B5"/>
    <w:rsid w:val="007C29BA"/>
    <w:rsid w:val="007C2DBE"/>
    <w:rsid w:val="007C2EAC"/>
    <w:rsid w:val="007C39E5"/>
    <w:rsid w:val="007C40F7"/>
    <w:rsid w:val="007C44B1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5A4"/>
    <w:rsid w:val="007C767F"/>
    <w:rsid w:val="007C7774"/>
    <w:rsid w:val="007C786E"/>
    <w:rsid w:val="007C7B04"/>
    <w:rsid w:val="007C7C5D"/>
    <w:rsid w:val="007D0042"/>
    <w:rsid w:val="007D031E"/>
    <w:rsid w:val="007D03BF"/>
    <w:rsid w:val="007D06B8"/>
    <w:rsid w:val="007D0732"/>
    <w:rsid w:val="007D07A9"/>
    <w:rsid w:val="007D10A9"/>
    <w:rsid w:val="007D1154"/>
    <w:rsid w:val="007D1376"/>
    <w:rsid w:val="007D15C2"/>
    <w:rsid w:val="007D19A9"/>
    <w:rsid w:val="007D1A09"/>
    <w:rsid w:val="007D20DD"/>
    <w:rsid w:val="007D20E6"/>
    <w:rsid w:val="007D2424"/>
    <w:rsid w:val="007D2437"/>
    <w:rsid w:val="007D2704"/>
    <w:rsid w:val="007D2A02"/>
    <w:rsid w:val="007D2A04"/>
    <w:rsid w:val="007D2EB4"/>
    <w:rsid w:val="007D2ED0"/>
    <w:rsid w:val="007D2FCF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141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11C8"/>
    <w:rsid w:val="007E1538"/>
    <w:rsid w:val="007E164D"/>
    <w:rsid w:val="007E164E"/>
    <w:rsid w:val="007E174E"/>
    <w:rsid w:val="007E179B"/>
    <w:rsid w:val="007E1E9A"/>
    <w:rsid w:val="007E2617"/>
    <w:rsid w:val="007E2962"/>
    <w:rsid w:val="007E2A26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4E56"/>
    <w:rsid w:val="007E5136"/>
    <w:rsid w:val="007E585C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1E13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D0A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DB0"/>
    <w:rsid w:val="007F7F01"/>
    <w:rsid w:val="00800416"/>
    <w:rsid w:val="00800584"/>
    <w:rsid w:val="00800797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5C4E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219"/>
    <w:rsid w:val="00812334"/>
    <w:rsid w:val="008125EB"/>
    <w:rsid w:val="00812CF8"/>
    <w:rsid w:val="008134AA"/>
    <w:rsid w:val="00813600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064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4CE"/>
    <w:rsid w:val="008306BB"/>
    <w:rsid w:val="0083089A"/>
    <w:rsid w:val="00830F41"/>
    <w:rsid w:val="00831055"/>
    <w:rsid w:val="0083145A"/>
    <w:rsid w:val="0083146D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32B"/>
    <w:rsid w:val="00836547"/>
    <w:rsid w:val="00836F58"/>
    <w:rsid w:val="00837049"/>
    <w:rsid w:val="00837630"/>
    <w:rsid w:val="0083765F"/>
    <w:rsid w:val="00837812"/>
    <w:rsid w:val="0083790E"/>
    <w:rsid w:val="00837A8E"/>
    <w:rsid w:val="00837C30"/>
    <w:rsid w:val="00837E9D"/>
    <w:rsid w:val="00840285"/>
    <w:rsid w:val="00840347"/>
    <w:rsid w:val="008406B7"/>
    <w:rsid w:val="00840A4D"/>
    <w:rsid w:val="00840E3C"/>
    <w:rsid w:val="0084124F"/>
    <w:rsid w:val="00841918"/>
    <w:rsid w:val="00841B9C"/>
    <w:rsid w:val="00841BE5"/>
    <w:rsid w:val="00841E8D"/>
    <w:rsid w:val="00842232"/>
    <w:rsid w:val="00842971"/>
    <w:rsid w:val="00842E72"/>
    <w:rsid w:val="00842FB5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6EC"/>
    <w:rsid w:val="00845DA0"/>
    <w:rsid w:val="00845E7F"/>
    <w:rsid w:val="00846180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584"/>
    <w:rsid w:val="00854A9B"/>
    <w:rsid w:val="00854CDE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57F82"/>
    <w:rsid w:val="008603E2"/>
    <w:rsid w:val="008604DD"/>
    <w:rsid w:val="00860917"/>
    <w:rsid w:val="00860A7D"/>
    <w:rsid w:val="00860AE4"/>
    <w:rsid w:val="008611B4"/>
    <w:rsid w:val="008620DF"/>
    <w:rsid w:val="0086217C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3FAF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6FEA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237"/>
    <w:rsid w:val="0087174F"/>
    <w:rsid w:val="0087198D"/>
    <w:rsid w:val="00871C96"/>
    <w:rsid w:val="00871D5E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8C"/>
    <w:rsid w:val="008736C6"/>
    <w:rsid w:val="00873C6E"/>
    <w:rsid w:val="00873C9F"/>
    <w:rsid w:val="00873D00"/>
    <w:rsid w:val="008744EE"/>
    <w:rsid w:val="00874669"/>
    <w:rsid w:val="00874F52"/>
    <w:rsid w:val="00875270"/>
    <w:rsid w:val="00875654"/>
    <w:rsid w:val="0087582B"/>
    <w:rsid w:val="00875D1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837"/>
    <w:rsid w:val="008840CC"/>
    <w:rsid w:val="008840CF"/>
    <w:rsid w:val="0088415D"/>
    <w:rsid w:val="00884ACF"/>
    <w:rsid w:val="008854E9"/>
    <w:rsid w:val="0088586E"/>
    <w:rsid w:val="008858FF"/>
    <w:rsid w:val="00885DD2"/>
    <w:rsid w:val="0088602E"/>
    <w:rsid w:val="0088621A"/>
    <w:rsid w:val="00886256"/>
    <w:rsid w:val="00886415"/>
    <w:rsid w:val="008867FE"/>
    <w:rsid w:val="008869E3"/>
    <w:rsid w:val="00886E4F"/>
    <w:rsid w:val="00886F34"/>
    <w:rsid w:val="00887142"/>
    <w:rsid w:val="008874FE"/>
    <w:rsid w:val="00887786"/>
    <w:rsid w:val="00887FC6"/>
    <w:rsid w:val="00890256"/>
    <w:rsid w:val="00890A3E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3522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CC5"/>
    <w:rsid w:val="0089633F"/>
    <w:rsid w:val="0089638F"/>
    <w:rsid w:val="008965A7"/>
    <w:rsid w:val="008967FD"/>
    <w:rsid w:val="00896873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16A"/>
    <w:rsid w:val="008A43FA"/>
    <w:rsid w:val="008A4F89"/>
    <w:rsid w:val="008A529A"/>
    <w:rsid w:val="008A6148"/>
    <w:rsid w:val="008A6375"/>
    <w:rsid w:val="008A64EE"/>
    <w:rsid w:val="008A69A4"/>
    <w:rsid w:val="008A6B1D"/>
    <w:rsid w:val="008A6BA1"/>
    <w:rsid w:val="008A6BEC"/>
    <w:rsid w:val="008A6CB1"/>
    <w:rsid w:val="008A74F0"/>
    <w:rsid w:val="008A75F5"/>
    <w:rsid w:val="008A7905"/>
    <w:rsid w:val="008A7F23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674"/>
    <w:rsid w:val="008B4889"/>
    <w:rsid w:val="008B4C5C"/>
    <w:rsid w:val="008B5483"/>
    <w:rsid w:val="008B5B30"/>
    <w:rsid w:val="008B5DB0"/>
    <w:rsid w:val="008B60B1"/>
    <w:rsid w:val="008B61EB"/>
    <w:rsid w:val="008B6849"/>
    <w:rsid w:val="008B6C8B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36D"/>
    <w:rsid w:val="008C1627"/>
    <w:rsid w:val="008C1AD3"/>
    <w:rsid w:val="008C1FE3"/>
    <w:rsid w:val="008C21F1"/>
    <w:rsid w:val="008C294F"/>
    <w:rsid w:val="008C29AF"/>
    <w:rsid w:val="008C2E9C"/>
    <w:rsid w:val="008C31DC"/>
    <w:rsid w:val="008C3276"/>
    <w:rsid w:val="008C3584"/>
    <w:rsid w:val="008C3B7A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0BC9"/>
    <w:rsid w:val="008E139A"/>
    <w:rsid w:val="008E1427"/>
    <w:rsid w:val="008E17C7"/>
    <w:rsid w:val="008E1849"/>
    <w:rsid w:val="008E1A41"/>
    <w:rsid w:val="008E2390"/>
    <w:rsid w:val="008E310F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6A02"/>
    <w:rsid w:val="008E752A"/>
    <w:rsid w:val="008E7649"/>
    <w:rsid w:val="008E7772"/>
    <w:rsid w:val="008E7866"/>
    <w:rsid w:val="008E79E8"/>
    <w:rsid w:val="008E7A97"/>
    <w:rsid w:val="008E7DC9"/>
    <w:rsid w:val="008F0004"/>
    <w:rsid w:val="008F0187"/>
    <w:rsid w:val="008F0436"/>
    <w:rsid w:val="008F0636"/>
    <w:rsid w:val="008F0758"/>
    <w:rsid w:val="008F093A"/>
    <w:rsid w:val="008F0E6E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0C2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BF"/>
    <w:rsid w:val="00901DDF"/>
    <w:rsid w:val="00901E7A"/>
    <w:rsid w:val="00902057"/>
    <w:rsid w:val="0090206E"/>
    <w:rsid w:val="00902300"/>
    <w:rsid w:val="009028A7"/>
    <w:rsid w:val="00902D89"/>
    <w:rsid w:val="00902D94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C79"/>
    <w:rsid w:val="00905C9A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D69"/>
    <w:rsid w:val="00912FF9"/>
    <w:rsid w:val="00913446"/>
    <w:rsid w:val="0091351C"/>
    <w:rsid w:val="00913553"/>
    <w:rsid w:val="009135E8"/>
    <w:rsid w:val="00914FE6"/>
    <w:rsid w:val="009153B2"/>
    <w:rsid w:val="009154C8"/>
    <w:rsid w:val="00915619"/>
    <w:rsid w:val="00915856"/>
    <w:rsid w:val="00915A8D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3C9"/>
    <w:rsid w:val="0092060C"/>
    <w:rsid w:val="00920682"/>
    <w:rsid w:val="0092091B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5E2B"/>
    <w:rsid w:val="00925FB2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ACA"/>
    <w:rsid w:val="00931B89"/>
    <w:rsid w:val="00931E6C"/>
    <w:rsid w:val="00932418"/>
    <w:rsid w:val="009324D9"/>
    <w:rsid w:val="009328FB"/>
    <w:rsid w:val="00932EA2"/>
    <w:rsid w:val="00933FE1"/>
    <w:rsid w:val="0093414A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BFC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1C27"/>
    <w:rsid w:val="00942121"/>
    <w:rsid w:val="009422A9"/>
    <w:rsid w:val="00942967"/>
    <w:rsid w:val="00942C62"/>
    <w:rsid w:val="00942D30"/>
    <w:rsid w:val="00943011"/>
    <w:rsid w:val="00943792"/>
    <w:rsid w:val="00944C46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C83"/>
    <w:rsid w:val="00951D91"/>
    <w:rsid w:val="00951F13"/>
    <w:rsid w:val="0095247E"/>
    <w:rsid w:val="00952912"/>
    <w:rsid w:val="00952B18"/>
    <w:rsid w:val="00952C81"/>
    <w:rsid w:val="00952E6D"/>
    <w:rsid w:val="00952F04"/>
    <w:rsid w:val="00953180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5FF"/>
    <w:rsid w:val="0095682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0EE5"/>
    <w:rsid w:val="00961604"/>
    <w:rsid w:val="00961806"/>
    <w:rsid w:val="00961917"/>
    <w:rsid w:val="00961F2B"/>
    <w:rsid w:val="009626DA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50C3"/>
    <w:rsid w:val="00965570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5BC"/>
    <w:rsid w:val="00970712"/>
    <w:rsid w:val="00970AD5"/>
    <w:rsid w:val="00970E30"/>
    <w:rsid w:val="009714DA"/>
    <w:rsid w:val="00971690"/>
    <w:rsid w:val="00971B4E"/>
    <w:rsid w:val="00971B5F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7C6"/>
    <w:rsid w:val="00976857"/>
    <w:rsid w:val="009769A1"/>
    <w:rsid w:val="00976B9B"/>
    <w:rsid w:val="00976FE7"/>
    <w:rsid w:val="0097765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09C"/>
    <w:rsid w:val="0098220D"/>
    <w:rsid w:val="00982476"/>
    <w:rsid w:val="00982786"/>
    <w:rsid w:val="00982885"/>
    <w:rsid w:val="0098298C"/>
    <w:rsid w:val="00982A29"/>
    <w:rsid w:val="0098387D"/>
    <w:rsid w:val="00983893"/>
    <w:rsid w:val="00983981"/>
    <w:rsid w:val="00983A77"/>
    <w:rsid w:val="00983C8B"/>
    <w:rsid w:val="00983D3F"/>
    <w:rsid w:val="0098402C"/>
    <w:rsid w:val="00984554"/>
    <w:rsid w:val="009847C0"/>
    <w:rsid w:val="00984F71"/>
    <w:rsid w:val="00984F7C"/>
    <w:rsid w:val="00985003"/>
    <w:rsid w:val="009850BF"/>
    <w:rsid w:val="0098512A"/>
    <w:rsid w:val="009854DC"/>
    <w:rsid w:val="0098558F"/>
    <w:rsid w:val="009855FE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6D33"/>
    <w:rsid w:val="0099718D"/>
    <w:rsid w:val="009972E1"/>
    <w:rsid w:val="009A04E3"/>
    <w:rsid w:val="009A0873"/>
    <w:rsid w:val="009A0B8E"/>
    <w:rsid w:val="009A0C90"/>
    <w:rsid w:val="009A0D28"/>
    <w:rsid w:val="009A0D60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6E3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C7B"/>
    <w:rsid w:val="009B1F20"/>
    <w:rsid w:val="009B2076"/>
    <w:rsid w:val="009B22B6"/>
    <w:rsid w:val="009B2A82"/>
    <w:rsid w:val="009B2AB3"/>
    <w:rsid w:val="009B2B21"/>
    <w:rsid w:val="009B300B"/>
    <w:rsid w:val="009B32B0"/>
    <w:rsid w:val="009B35E2"/>
    <w:rsid w:val="009B395C"/>
    <w:rsid w:val="009B3B5B"/>
    <w:rsid w:val="009B3B73"/>
    <w:rsid w:val="009B3C35"/>
    <w:rsid w:val="009B3E9A"/>
    <w:rsid w:val="009B3EF7"/>
    <w:rsid w:val="009B43DD"/>
    <w:rsid w:val="009B466E"/>
    <w:rsid w:val="009B4B5E"/>
    <w:rsid w:val="009B4CA2"/>
    <w:rsid w:val="009B5622"/>
    <w:rsid w:val="009B5B35"/>
    <w:rsid w:val="009B5BCD"/>
    <w:rsid w:val="009B5F60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0CA"/>
    <w:rsid w:val="009C1A17"/>
    <w:rsid w:val="009C1D70"/>
    <w:rsid w:val="009C21E6"/>
    <w:rsid w:val="009C2DDD"/>
    <w:rsid w:val="009C2FDA"/>
    <w:rsid w:val="009C30CE"/>
    <w:rsid w:val="009C3712"/>
    <w:rsid w:val="009C43DA"/>
    <w:rsid w:val="009C4610"/>
    <w:rsid w:val="009C4DFF"/>
    <w:rsid w:val="009C5FF7"/>
    <w:rsid w:val="009C67E6"/>
    <w:rsid w:val="009C6A73"/>
    <w:rsid w:val="009C6F4F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1C06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2548"/>
    <w:rsid w:val="009E2B2D"/>
    <w:rsid w:val="009E316E"/>
    <w:rsid w:val="009E34EB"/>
    <w:rsid w:val="009E3B8B"/>
    <w:rsid w:val="009E3CE1"/>
    <w:rsid w:val="009E3D2E"/>
    <w:rsid w:val="009E3E00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782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CF"/>
    <w:rsid w:val="00A02CFB"/>
    <w:rsid w:val="00A02EB2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6A8A"/>
    <w:rsid w:val="00A06B37"/>
    <w:rsid w:val="00A0721C"/>
    <w:rsid w:val="00A0795A"/>
    <w:rsid w:val="00A10065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34"/>
    <w:rsid w:val="00A22BE8"/>
    <w:rsid w:val="00A22E56"/>
    <w:rsid w:val="00A22E9B"/>
    <w:rsid w:val="00A23437"/>
    <w:rsid w:val="00A23443"/>
    <w:rsid w:val="00A23E90"/>
    <w:rsid w:val="00A2411C"/>
    <w:rsid w:val="00A2452A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27F"/>
    <w:rsid w:val="00A2761D"/>
    <w:rsid w:val="00A27F91"/>
    <w:rsid w:val="00A30673"/>
    <w:rsid w:val="00A30A94"/>
    <w:rsid w:val="00A30D9E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BE"/>
    <w:rsid w:val="00A36D24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40E"/>
    <w:rsid w:val="00A4395D"/>
    <w:rsid w:val="00A43B27"/>
    <w:rsid w:val="00A43B8D"/>
    <w:rsid w:val="00A43D13"/>
    <w:rsid w:val="00A43D1F"/>
    <w:rsid w:val="00A440D7"/>
    <w:rsid w:val="00A44262"/>
    <w:rsid w:val="00A444B7"/>
    <w:rsid w:val="00A44828"/>
    <w:rsid w:val="00A44B56"/>
    <w:rsid w:val="00A44CB4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710"/>
    <w:rsid w:val="00A47C36"/>
    <w:rsid w:val="00A47F21"/>
    <w:rsid w:val="00A507B2"/>
    <w:rsid w:val="00A50A1B"/>
    <w:rsid w:val="00A50DA5"/>
    <w:rsid w:val="00A50E10"/>
    <w:rsid w:val="00A5125D"/>
    <w:rsid w:val="00A51463"/>
    <w:rsid w:val="00A521B3"/>
    <w:rsid w:val="00A52AA2"/>
    <w:rsid w:val="00A52D41"/>
    <w:rsid w:val="00A52DFC"/>
    <w:rsid w:val="00A52F60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CB3"/>
    <w:rsid w:val="00A55D47"/>
    <w:rsid w:val="00A5619D"/>
    <w:rsid w:val="00A563B1"/>
    <w:rsid w:val="00A569C2"/>
    <w:rsid w:val="00A569E3"/>
    <w:rsid w:val="00A56C41"/>
    <w:rsid w:val="00A56CD3"/>
    <w:rsid w:val="00A56D40"/>
    <w:rsid w:val="00A56D41"/>
    <w:rsid w:val="00A56FA3"/>
    <w:rsid w:val="00A57336"/>
    <w:rsid w:val="00A574AC"/>
    <w:rsid w:val="00A57AED"/>
    <w:rsid w:val="00A57C1C"/>
    <w:rsid w:val="00A57CEA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70A2"/>
    <w:rsid w:val="00A673B9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A"/>
    <w:rsid w:val="00A74698"/>
    <w:rsid w:val="00A746BD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2BD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6BF0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513"/>
    <w:rsid w:val="00A91660"/>
    <w:rsid w:val="00A91AA5"/>
    <w:rsid w:val="00A92155"/>
    <w:rsid w:val="00A9240D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5594"/>
    <w:rsid w:val="00A957AE"/>
    <w:rsid w:val="00A960DC"/>
    <w:rsid w:val="00A962E3"/>
    <w:rsid w:val="00A96330"/>
    <w:rsid w:val="00A96C3A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58C"/>
    <w:rsid w:val="00AA09A0"/>
    <w:rsid w:val="00AA0B1A"/>
    <w:rsid w:val="00AA15C5"/>
    <w:rsid w:val="00AA16B5"/>
    <w:rsid w:val="00AA1D44"/>
    <w:rsid w:val="00AA208E"/>
    <w:rsid w:val="00AA260F"/>
    <w:rsid w:val="00AA2AEA"/>
    <w:rsid w:val="00AA2B8F"/>
    <w:rsid w:val="00AA355A"/>
    <w:rsid w:val="00AA3A56"/>
    <w:rsid w:val="00AA3B85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421"/>
    <w:rsid w:val="00AB564E"/>
    <w:rsid w:val="00AB5905"/>
    <w:rsid w:val="00AB60E7"/>
    <w:rsid w:val="00AB62C7"/>
    <w:rsid w:val="00AB63BD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01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C78"/>
    <w:rsid w:val="00AE0D5B"/>
    <w:rsid w:val="00AE118D"/>
    <w:rsid w:val="00AE13ED"/>
    <w:rsid w:val="00AE154A"/>
    <w:rsid w:val="00AE180C"/>
    <w:rsid w:val="00AE1C9C"/>
    <w:rsid w:val="00AE1CCF"/>
    <w:rsid w:val="00AE1CE9"/>
    <w:rsid w:val="00AE1EE2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54E8"/>
    <w:rsid w:val="00AE5CB8"/>
    <w:rsid w:val="00AE64DC"/>
    <w:rsid w:val="00AE6519"/>
    <w:rsid w:val="00AE68C2"/>
    <w:rsid w:val="00AE6910"/>
    <w:rsid w:val="00AE6AF5"/>
    <w:rsid w:val="00AE6EBA"/>
    <w:rsid w:val="00AE713E"/>
    <w:rsid w:val="00AE7D6C"/>
    <w:rsid w:val="00AF0171"/>
    <w:rsid w:val="00AF0449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3DCF"/>
    <w:rsid w:val="00AF4004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03F"/>
    <w:rsid w:val="00B06145"/>
    <w:rsid w:val="00B066F0"/>
    <w:rsid w:val="00B0672A"/>
    <w:rsid w:val="00B0686B"/>
    <w:rsid w:val="00B06A2F"/>
    <w:rsid w:val="00B06C45"/>
    <w:rsid w:val="00B06E17"/>
    <w:rsid w:val="00B06FE1"/>
    <w:rsid w:val="00B07174"/>
    <w:rsid w:val="00B07319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333"/>
    <w:rsid w:val="00B17600"/>
    <w:rsid w:val="00B17794"/>
    <w:rsid w:val="00B17B8E"/>
    <w:rsid w:val="00B17C7A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43CC"/>
    <w:rsid w:val="00B24805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301D"/>
    <w:rsid w:val="00B33038"/>
    <w:rsid w:val="00B3340C"/>
    <w:rsid w:val="00B33985"/>
    <w:rsid w:val="00B33993"/>
    <w:rsid w:val="00B33DD2"/>
    <w:rsid w:val="00B33E0B"/>
    <w:rsid w:val="00B33F32"/>
    <w:rsid w:val="00B34092"/>
    <w:rsid w:val="00B340CA"/>
    <w:rsid w:val="00B3412C"/>
    <w:rsid w:val="00B3430F"/>
    <w:rsid w:val="00B34550"/>
    <w:rsid w:val="00B34612"/>
    <w:rsid w:val="00B347F4"/>
    <w:rsid w:val="00B34EA2"/>
    <w:rsid w:val="00B35116"/>
    <w:rsid w:val="00B35A55"/>
    <w:rsid w:val="00B35B9C"/>
    <w:rsid w:val="00B35BF6"/>
    <w:rsid w:val="00B35F0B"/>
    <w:rsid w:val="00B3615F"/>
    <w:rsid w:val="00B3645A"/>
    <w:rsid w:val="00B364D2"/>
    <w:rsid w:val="00B365D9"/>
    <w:rsid w:val="00B36780"/>
    <w:rsid w:val="00B36B48"/>
    <w:rsid w:val="00B371DC"/>
    <w:rsid w:val="00B376BE"/>
    <w:rsid w:val="00B37D26"/>
    <w:rsid w:val="00B37FD5"/>
    <w:rsid w:val="00B406FF"/>
    <w:rsid w:val="00B40D8D"/>
    <w:rsid w:val="00B40DF6"/>
    <w:rsid w:val="00B4108D"/>
    <w:rsid w:val="00B41624"/>
    <w:rsid w:val="00B41997"/>
    <w:rsid w:val="00B420BD"/>
    <w:rsid w:val="00B425BF"/>
    <w:rsid w:val="00B42A01"/>
    <w:rsid w:val="00B42A97"/>
    <w:rsid w:val="00B42B99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35A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340"/>
    <w:rsid w:val="00B5338F"/>
    <w:rsid w:val="00B5366F"/>
    <w:rsid w:val="00B53898"/>
    <w:rsid w:val="00B542E2"/>
    <w:rsid w:val="00B5477D"/>
    <w:rsid w:val="00B54795"/>
    <w:rsid w:val="00B548CE"/>
    <w:rsid w:val="00B5505E"/>
    <w:rsid w:val="00B553E7"/>
    <w:rsid w:val="00B5543C"/>
    <w:rsid w:val="00B554B8"/>
    <w:rsid w:val="00B55652"/>
    <w:rsid w:val="00B5566B"/>
    <w:rsid w:val="00B5596D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C57"/>
    <w:rsid w:val="00B57EDD"/>
    <w:rsid w:val="00B60147"/>
    <w:rsid w:val="00B6093E"/>
    <w:rsid w:val="00B609D1"/>
    <w:rsid w:val="00B60D49"/>
    <w:rsid w:val="00B60DEF"/>
    <w:rsid w:val="00B60E08"/>
    <w:rsid w:val="00B6122D"/>
    <w:rsid w:val="00B61232"/>
    <w:rsid w:val="00B6124C"/>
    <w:rsid w:val="00B6182A"/>
    <w:rsid w:val="00B6186D"/>
    <w:rsid w:val="00B6190B"/>
    <w:rsid w:val="00B61F41"/>
    <w:rsid w:val="00B623D1"/>
    <w:rsid w:val="00B62729"/>
    <w:rsid w:val="00B62B94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6674"/>
    <w:rsid w:val="00B66DBF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8D4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01C"/>
    <w:rsid w:val="00B7538A"/>
    <w:rsid w:val="00B75BC9"/>
    <w:rsid w:val="00B76A46"/>
    <w:rsid w:val="00B76F2E"/>
    <w:rsid w:val="00B77336"/>
    <w:rsid w:val="00B7793F"/>
    <w:rsid w:val="00B77B70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7DC"/>
    <w:rsid w:val="00B8495F"/>
    <w:rsid w:val="00B84A50"/>
    <w:rsid w:val="00B84B87"/>
    <w:rsid w:val="00B84C51"/>
    <w:rsid w:val="00B84E79"/>
    <w:rsid w:val="00B8523D"/>
    <w:rsid w:val="00B85662"/>
    <w:rsid w:val="00B85A2E"/>
    <w:rsid w:val="00B85A32"/>
    <w:rsid w:val="00B85CD2"/>
    <w:rsid w:val="00B86135"/>
    <w:rsid w:val="00B86146"/>
    <w:rsid w:val="00B86199"/>
    <w:rsid w:val="00B86821"/>
    <w:rsid w:val="00B869A8"/>
    <w:rsid w:val="00B87142"/>
    <w:rsid w:val="00B872FF"/>
    <w:rsid w:val="00B8765E"/>
    <w:rsid w:val="00B87D51"/>
    <w:rsid w:val="00B903FA"/>
    <w:rsid w:val="00B90745"/>
    <w:rsid w:val="00B90B25"/>
    <w:rsid w:val="00B9118F"/>
    <w:rsid w:val="00B91255"/>
    <w:rsid w:val="00B913A1"/>
    <w:rsid w:val="00B91753"/>
    <w:rsid w:val="00B91864"/>
    <w:rsid w:val="00B91D2B"/>
    <w:rsid w:val="00B91D68"/>
    <w:rsid w:val="00B91E0B"/>
    <w:rsid w:val="00B92383"/>
    <w:rsid w:val="00B9254D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3D7"/>
    <w:rsid w:val="00B97759"/>
    <w:rsid w:val="00B978BC"/>
    <w:rsid w:val="00B97BE9"/>
    <w:rsid w:val="00BA0A2B"/>
    <w:rsid w:val="00BA0A53"/>
    <w:rsid w:val="00BA0DF1"/>
    <w:rsid w:val="00BA1178"/>
    <w:rsid w:val="00BA13F9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A86"/>
    <w:rsid w:val="00BA4B58"/>
    <w:rsid w:val="00BA4B80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77AE"/>
    <w:rsid w:val="00BA7821"/>
    <w:rsid w:val="00BA7B1E"/>
    <w:rsid w:val="00BA7E0C"/>
    <w:rsid w:val="00BA7E21"/>
    <w:rsid w:val="00BB0343"/>
    <w:rsid w:val="00BB0630"/>
    <w:rsid w:val="00BB090F"/>
    <w:rsid w:val="00BB0AA7"/>
    <w:rsid w:val="00BB1576"/>
    <w:rsid w:val="00BB1CB3"/>
    <w:rsid w:val="00BB1CDC"/>
    <w:rsid w:val="00BB1E04"/>
    <w:rsid w:val="00BB1FAD"/>
    <w:rsid w:val="00BB2233"/>
    <w:rsid w:val="00BB2B9B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B27"/>
    <w:rsid w:val="00BC5C29"/>
    <w:rsid w:val="00BC62EF"/>
    <w:rsid w:val="00BC67DE"/>
    <w:rsid w:val="00BC6C07"/>
    <w:rsid w:val="00BC6D73"/>
    <w:rsid w:val="00BC6F26"/>
    <w:rsid w:val="00BC712D"/>
    <w:rsid w:val="00BC7F2D"/>
    <w:rsid w:val="00BD0104"/>
    <w:rsid w:val="00BD032B"/>
    <w:rsid w:val="00BD035F"/>
    <w:rsid w:val="00BD0457"/>
    <w:rsid w:val="00BD068F"/>
    <w:rsid w:val="00BD07FC"/>
    <w:rsid w:val="00BD0E38"/>
    <w:rsid w:val="00BD1012"/>
    <w:rsid w:val="00BD10DA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5B03"/>
    <w:rsid w:val="00BD6929"/>
    <w:rsid w:val="00BD692A"/>
    <w:rsid w:val="00BD694F"/>
    <w:rsid w:val="00BD69AB"/>
    <w:rsid w:val="00BD6CD4"/>
    <w:rsid w:val="00BD71B7"/>
    <w:rsid w:val="00BD7F59"/>
    <w:rsid w:val="00BE01D0"/>
    <w:rsid w:val="00BE0B34"/>
    <w:rsid w:val="00BE0C68"/>
    <w:rsid w:val="00BE0D34"/>
    <w:rsid w:val="00BE1171"/>
    <w:rsid w:val="00BE1398"/>
    <w:rsid w:val="00BE16EE"/>
    <w:rsid w:val="00BE18FB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5364"/>
    <w:rsid w:val="00BE53B2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803"/>
    <w:rsid w:val="00BF19A4"/>
    <w:rsid w:val="00BF1A2F"/>
    <w:rsid w:val="00BF1A5A"/>
    <w:rsid w:val="00BF1D41"/>
    <w:rsid w:val="00BF1DE4"/>
    <w:rsid w:val="00BF1E6B"/>
    <w:rsid w:val="00BF20BE"/>
    <w:rsid w:val="00BF2280"/>
    <w:rsid w:val="00BF2508"/>
    <w:rsid w:val="00BF2618"/>
    <w:rsid w:val="00BF2937"/>
    <w:rsid w:val="00BF2F9B"/>
    <w:rsid w:val="00BF3062"/>
    <w:rsid w:val="00BF34EE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937"/>
    <w:rsid w:val="00BF5CC7"/>
    <w:rsid w:val="00BF5E6E"/>
    <w:rsid w:val="00BF6135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B05"/>
    <w:rsid w:val="00C03DDF"/>
    <w:rsid w:val="00C03DE4"/>
    <w:rsid w:val="00C03F22"/>
    <w:rsid w:val="00C04428"/>
    <w:rsid w:val="00C046A2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259"/>
    <w:rsid w:val="00C11490"/>
    <w:rsid w:val="00C11619"/>
    <w:rsid w:val="00C11A3D"/>
    <w:rsid w:val="00C11CE8"/>
    <w:rsid w:val="00C11F5F"/>
    <w:rsid w:val="00C121DD"/>
    <w:rsid w:val="00C1228C"/>
    <w:rsid w:val="00C1233E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22AE"/>
    <w:rsid w:val="00C223EA"/>
    <w:rsid w:val="00C22687"/>
    <w:rsid w:val="00C22726"/>
    <w:rsid w:val="00C22844"/>
    <w:rsid w:val="00C22A88"/>
    <w:rsid w:val="00C22E23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4BD"/>
    <w:rsid w:val="00C32640"/>
    <w:rsid w:val="00C32989"/>
    <w:rsid w:val="00C32A07"/>
    <w:rsid w:val="00C32AD5"/>
    <w:rsid w:val="00C32B30"/>
    <w:rsid w:val="00C32DDA"/>
    <w:rsid w:val="00C3310F"/>
    <w:rsid w:val="00C3343B"/>
    <w:rsid w:val="00C33498"/>
    <w:rsid w:val="00C3350C"/>
    <w:rsid w:val="00C339BC"/>
    <w:rsid w:val="00C33A25"/>
    <w:rsid w:val="00C33EAC"/>
    <w:rsid w:val="00C34097"/>
    <w:rsid w:val="00C34138"/>
    <w:rsid w:val="00C34925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109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37F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5B17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945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21CE"/>
    <w:rsid w:val="00C535E5"/>
    <w:rsid w:val="00C5373B"/>
    <w:rsid w:val="00C5394A"/>
    <w:rsid w:val="00C539B8"/>
    <w:rsid w:val="00C53C8F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2C2C"/>
    <w:rsid w:val="00C630F7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5F6E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1DBE"/>
    <w:rsid w:val="00C7235F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40EA"/>
    <w:rsid w:val="00C742AA"/>
    <w:rsid w:val="00C74666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7AE"/>
    <w:rsid w:val="00C7785B"/>
    <w:rsid w:val="00C806AA"/>
    <w:rsid w:val="00C80777"/>
    <w:rsid w:val="00C8078B"/>
    <w:rsid w:val="00C807E0"/>
    <w:rsid w:val="00C80CE9"/>
    <w:rsid w:val="00C8107A"/>
    <w:rsid w:val="00C81247"/>
    <w:rsid w:val="00C816F3"/>
    <w:rsid w:val="00C817C1"/>
    <w:rsid w:val="00C81DD2"/>
    <w:rsid w:val="00C820D8"/>
    <w:rsid w:val="00C82227"/>
    <w:rsid w:val="00C82762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85F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D76"/>
    <w:rsid w:val="00C913A5"/>
    <w:rsid w:val="00C91564"/>
    <w:rsid w:val="00C91625"/>
    <w:rsid w:val="00C91991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29CD"/>
    <w:rsid w:val="00CA317C"/>
    <w:rsid w:val="00CA31D5"/>
    <w:rsid w:val="00CA35EE"/>
    <w:rsid w:val="00CA39C1"/>
    <w:rsid w:val="00CA4855"/>
    <w:rsid w:val="00CA497F"/>
    <w:rsid w:val="00CA4DF6"/>
    <w:rsid w:val="00CA5153"/>
    <w:rsid w:val="00CA5415"/>
    <w:rsid w:val="00CA5B3E"/>
    <w:rsid w:val="00CA61FA"/>
    <w:rsid w:val="00CA6A93"/>
    <w:rsid w:val="00CA6B8F"/>
    <w:rsid w:val="00CA6BC5"/>
    <w:rsid w:val="00CA6C9E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128"/>
    <w:rsid w:val="00CB1695"/>
    <w:rsid w:val="00CB1777"/>
    <w:rsid w:val="00CB1793"/>
    <w:rsid w:val="00CB1A42"/>
    <w:rsid w:val="00CB20D1"/>
    <w:rsid w:val="00CB2419"/>
    <w:rsid w:val="00CB2F8A"/>
    <w:rsid w:val="00CB35C3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637"/>
    <w:rsid w:val="00CB575D"/>
    <w:rsid w:val="00CB5952"/>
    <w:rsid w:val="00CB60E5"/>
    <w:rsid w:val="00CB66CC"/>
    <w:rsid w:val="00CB6749"/>
    <w:rsid w:val="00CB67A2"/>
    <w:rsid w:val="00CB68B1"/>
    <w:rsid w:val="00CB6B62"/>
    <w:rsid w:val="00CB6D2F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617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A3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247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AAF"/>
    <w:rsid w:val="00CF424D"/>
    <w:rsid w:val="00CF461A"/>
    <w:rsid w:val="00CF4918"/>
    <w:rsid w:val="00CF4BC6"/>
    <w:rsid w:val="00CF4BF0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E2"/>
    <w:rsid w:val="00D002F5"/>
    <w:rsid w:val="00D00900"/>
    <w:rsid w:val="00D00B68"/>
    <w:rsid w:val="00D017D0"/>
    <w:rsid w:val="00D01D9F"/>
    <w:rsid w:val="00D01E68"/>
    <w:rsid w:val="00D01F00"/>
    <w:rsid w:val="00D02155"/>
    <w:rsid w:val="00D02216"/>
    <w:rsid w:val="00D025CC"/>
    <w:rsid w:val="00D033F1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862"/>
    <w:rsid w:val="00D04A00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BC0"/>
    <w:rsid w:val="00D14C96"/>
    <w:rsid w:val="00D1517F"/>
    <w:rsid w:val="00D15394"/>
    <w:rsid w:val="00D157D0"/>
    <w:rsid w:val="00D159C6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216"/>
    <w:rsid w:val="00D269DF"/>
    <w:rsid w:val="00D26A01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6A0"/>
    <w:rsid w:val="00D33892"/>
    <w:rsid w:val="00D33CCC"/>
    <w:rsid w:val="00D34904"/>
    <w:rsid w:val="00D34920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92"/>
    <w:rsid w:val="00D40C48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22A"/>
    <w:rsid w:val="00D43469"/>
    <w:rsid w:val="00D43753"/>
    <w:rsid w:val="00D43CD0"/>
    <w:rsid w:val="00D44BA6"/>
    <w:rsid w:val="00D44C46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094"/>
    <w:rsid w:val="00D5278F"/>
    <w:rsid w:val="00D52895"/>
    <w:rsid w:val="00D52DFD"/>
    <w:rsid w:val="00D531B6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C1C"/>
    <w:rsid w:val="00D55F51"/>
    <w:rsid w:val="00D5608A"/>
    <w:rsid w:val="00D560B8"/>
    <w:rsid w:val="00D56353"/>
    <w:rsid w:val="00D563AB"/>
    <w:rsid w:val="00D56899"/>
    <w:rsid w:val="00D56F99"/>
    <w:rsid w:val="00D570CA"/>
    <w:rsid w:val="00D5724F"/>
    <w:rsid w:val="00D57334"/>
    <w:rsid w:val="00D573C9"/>
    <w:rsid w:val="00D57907"/>
    <w:rsid w:val="00D579F2"/>
    <w:rsid w:val="00D57A73"/>
    <w:rsid w:val="00D57B4C"/>
    <w:rsid w:val="00D57D43"/>
    <w:rsid w:val="00D600DE"/>
    <w:rsid w:val="00D60180"/>
    <w:rsid w:val="00D6115E"/>
    <w:rsid w:val="00D6140A"/>
    <w:rsid w:val="00D614F9"/>
    <w:rsid w:val="00D617D5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51F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37"/>
    <w:rsid w:val="00D80F77"/>
    <w:rsid w:val="00D81031"/>
    <w:rsid w:val="00D8124A"/>
    <w:rsid w:val="00D814D3"/>
    <w:rsid w:val="00D81975"/>
    <w:rsid w:val="00D81F76"/>
    <w:rsid w:val="00D81FE7"/>
    <w:rsid w:val="00D826AE"/>
    <w:rsid w:val="00D83968"/>
    <w:rsid w:val="00D83C39"/>
    <w:rsid w:val="00D840EB"/>
    <w:rsid w:val="00D848B9"/>
    <w:rsid w:val="00D84E11"/>
    <w:rsid w:val="00D84F22"/>
    <w:rsid w:val="00D85628"/>
    <w:rsid w:val="00D8593B"/>
    <w:rsid w:val="00D85C7B"/>
    <w:rsid w:val="00D85D24"/>
    <w:rsid w:val="00D86003"/>
    <w:rsid w:val="00D86183"/>
    <w:rsid w:val="00D8635D"/>
    <w:rsid w:val="00D8664B"/>
    <w:rsid w:val="00D87032"/>
    <w:rsid w:val="00D87BCE"/>
    <w:rsid w:val="00D87EBF"/>
    <w:rsid w:val="00D87E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A"/>
    <w:rsid w:val="00D96A0F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D1E"/>
    <w:rsid w:val="00D97DBF"/>
    <w:rsid w:val="00D97FE6"/>
    <w:rsid w:val="00DA020A"/>
    <w:rsid w:val="00DA0850"/>
    <w:rsid w:val="00DA09E2"/>
    <w:rsid w:val="00DA0DB3"/>
    <w:rsid w:val="00DA0FF7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5EB7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674"/>
    <w:rsid w:val="00DB1D09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BB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0BB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931"/>
    <w:rsid w:val="00DD5B50"/>
    <w:rsid w:val="00DD5C3F"/>
    <w:rsid w:val="00DD5CE5"/>
    <w:rsid w:val="00DD5DC8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009"/>
    <w:rsid w:val="00DE2DAF"/>
    <w:rsid w:val="00DE2DE0"/>
    <w:rsid w:val="00DE3914"/>
    <w:rsid w:val="00DE3A02"/>
    <w:rsid w:val="00DE3A95"/>
    <w:rsid w:val="00DE3C76"/>
    <w:rsid w:val="00DE433E"/>
    <w:rsid w:val="00DE44F1"/>
    <w:rsid w:val="00DE462D"/>
    <w:rsid w:val="00DE4A55"/>
    <w:rsid w:val="00DE4CB4"/>
    <w:rsid w:val="00DE4F4C"/>
    <w:rsid w:val="00DE505F"/>
    <w:rsid w:val="00DE5366"/>
    <w:rsid w:val="00DE584A"/>
    <w:rsid w:val="00DE5919"/>
    <w:rsid w:val="00DE5B68"/>
    <w:rsid w:val="00DE65BE"/>
    <w:rsid w:val="00DE6672"/>
    <w:rsid w:val="00DE6BE9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52"/>
    <w:rsid w:val="00DF196E"/>
    <w:rsid w:val="00DF1971"/>
    <w:rsid w:val="00DF1E0F"/>
    <w:rsid w:val="00DF20E0"/>
    <w:rsid w:val="00DF27E7"/>
    <w:rsid w:val="00DF2FE7"/>
    <w:rsid w:val="00DF3109"/>
    <w:rsid w:val="00DF325C"/>
    <w:rsid w:val="00DF334C"/>
    <w:rsid w:val="00DF3860"/>
    <w:rsid w:val="00DF3A00"/>
    <w:rsid w:val="00DF3B01"/>
    <w:rsid w:val="00DF3F21"/>
    <w:rsid w:val="00DF4176"/>
    <w:rsid w:val="00DF43A4"/>
    <w:rsid w:val="00DF45C0"/>
    <w:rsid w:val="00DF4A17"/>
    <w:rsid w:val="00DF4A85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416"/>
    <w:rsid w:val="00DF76A6"/>
    <w:rsid w:val="00DF7BEC"/>
    <w:rsid w:val="00E00034"/>
    <w:rsid w:val="00E00046"/>
    <w:rsid w:val="00E00430"/>
    <w:rsid w:val="00E0109D"/>
    <w:rsid w:val="00E01668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B0E"/>
    <w:rsid w:val="00E03FD8"/>
    <w:rsid w:val="00E044AA"/>
    <w:rsid w:val="00E044FE"/>
    <w:rsid w:val="00E04934"/>
    <w:rsid w:val="00E04B6A"/>
    <w:rsid w:val="00E04DB2"/>
    <w:rsid w:val="00E05235"/>
    <w:rsid w:val="00E05614"/>
    <w:rsid w:val="00E05F23"/>
    <w:rsid w:val="00E06AD6"/>
    <w:rsid w:val="00E07616"/>
    <w:rsid w:val="00E0785E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027"/>
    <w:rsid w:val="00E11181"/>
    <w:rsid w:val="00E11752"/>
    <w:rsid w:val="00E11C9C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410A"/>
    <w:rsid w:val="00E14138"/>
    <w:rsid w:val="00E14442"/>
    <w:rsid w:val="00E14761"/>
    <w:rsid w:val="00E1522F"/>
    <w:rsid w:val="00E152A4"/>
    <w:rsid w:val="00E157DF"/>
    <w:rsid w:val="00E157F5"/>
    <w:rsid w:val="00E15940"/>
    <w:rsid w:val="00E15A41"/>
    <w:rsid w:val="00E15E11"/>
    <w:rsid w:val="00E164DA"/>
    <w:rsid w:val="00E168D7"/>
    <w:rsid w:val="00E16C2C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8E4"/>
    <w:rsid w:val="00E24B07"/>
    <w:rsid w:val="00E24B93"/>
    <w:rsid w:val="00E24C24"/>
    <w:rsid w:val="00E25076"/>
    <w:rsid w:val="00E253E2"/>
    <w:rsid w:val="00E258C4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432"/>
    <w:rsid w:val="00E34527"/>
    <w:rsid w:val="00E34791"/>
    <w:rsid w:val="00E3519F"/>
    <w:rsid w:val="00E352F7"/>
    <w:rsid w:val="00E35769"/>
    <w:rsid w:val="00E35A8E"/>
    <w:rsid w:val="00E361A2"/>
    <w:rsid w:val="00E363EA"/>
    <w:rsid w:val="00E36805"/>
    <w:rsid w:val="00E3785B"/>
    <w:rsid w:val="00E401EA"/>
    <w:rsid w:val="00E4111B"/>
    <w:rsid w:val="00E4179F"/>
    <w:rsid w:val="00E41B08"/>
    <w:rsid w:val="00E42278"/>
    <w:rsid w:val="00E42805"/>
    <w:rsid w:val="00E42CE2"/>
    <w:rsid w:val="00E43110"/>
    <w:rsid w:val="00E43451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6E10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3D2E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5C87"/>
    <w:rsid w:val="00E56021"/>
    <w:rsid w:val="00E56138"/>
    <w:rsid w:val="00E56820"/>
    <w:rsid w:val="00E568C3"/>
    <w:rsid w:val="00E56940"/>
    <w:rsid w:val="00E56D58"/>
    <w:rsid w:val="00E56ECC"/>
    <w:rsid w:val="00E56FF8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AE4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553"/>
    <w:rsid w:val="00E6772C"/>
    <w:rsid w:val="00E67ABD"/>
    <w:rsid w:val="00E67BB8"/>
    <w:rsid w:val="00E67ED7"/>
    <w:rsid w:val="00E67F27"/>
    <w:rsid w:val="00E68B11"/>
    <w:rsid w:val="00E704E6"/>
    <w:rsid w:val="00E70775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5612"/>
    <w:rsid w:val="00E75BB2"/>
    <w:rsid w:val="00E75E0B"/>
    <w:rsid w:val="00E75F4C"/>
    <w:rsid w:val="00E76268"/>
    <w:rsid w:val="00E763D2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E8"/>
    <w:rsid w:val="00E824BF"/>
    <w:rsid w:val="00E82630"/>
    <w:rsid w:val="00E82722"/>
    <w:rsid w:val="00E82725"/>
    <w:rsid w:val="00E82A5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63A"/>
    <w:rsid w:val="00E85BD1"/>
    <w:rsid w:val="00E85CE4"/>
    <w:rsid w:val="00E85DB7"/>
    <w:rsid w:val="00E863A0"/>
    <w:rsid w:val="00E866FC"/>
    <w:rsid w:val="00E86892"/>
    <w:rsid w:val="00E86D7B"/>
    <w:rsid w:val="00E86DCC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1FB2"/>
    <w:rsid w:val="00E92316"/>
    <w:rsid w:val="00E92322"/>
    <w:rsid w:val="00E92592"/>
    <w:rsid w:val="00E92B0F"/>
    <w:rsid w:val="00E92E0A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7"/>
    <w:rsid w:val="00EA020A"/>
    <w:rsid w:val="00EA044D"/>
    <w:rsid w:val="00EA055F"/>
    <w:rsid w:val="00EA0C00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6CB"/>
    <w:rsid w:val="00EA476F"/>
    <w:rsid w:val="00EA49CA"/>
    <w:rsid w:val="00EA4B38"/>
    <w:rsid w:val="00EA4C39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BBC"/>
    <w:rsid w:val="00EB16C7"/>
    <w:rsid w:val="00EB18F5"/>
    <w:rsid w:val="00EB1A49"/>
    <w:rsid w:val="00EB2147"/>
    <w:rsid w:val="00EB272D"/>
    <w:rsid w:val="00EB2848"/>
    <w:rsid w:val="00EB2861"/>
    <w:rsid w:val="00EB2908"/>
    <w:rsid w:val="00EB304D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B64"/>
    <w:rsid w:val="00EB4DEF"/>
    <w:rsid w:val="00EB5736"/>
    <w:rsid w:val="00EB59B6"/>
    <w:rsid w:val="00EB5F62"/>
    <w:rsid w:val="00EB63C5"/>
    <w:rsid w:val="00EB65AF"/>
    <w:rsid w:val="00EB65FC"/>
    <w:rsid w:val="00EB67E3"/>
    <w:rsid w:val="00EB6CC7"/>
    <w:rsid w:val="00EB711D"/>
    <w:rsid w:val="00EB778F"/>
    <w:rsid w:val="00EB78F9"/>
    <w:rsid w:val="00EB7D80"/>
    <w:rsid w:val="00EC0003"/>
    <w:rsid w:val="00EC06A4"/>
    <w:rsid w:val="00EC09A9"/>
    <w:rsid w:val="00EC0B7D"/>
    <w:rsid w:val="00EC0F70"/>
    <w:rsid w:val="00EC11DC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483"/>
    <w:rsid w:val="00EC463C"/>
    <w:rsid w:val="00EC50A8"/>
    <w:rsid w:val="00EC574B"/>
    <w:rsid w:val="00EC5A51"/>
    <w:rsid w:val="00EC60DB"/>
    <w:rsid w:val="00EC6395"/>
    <w:rsid w:val="00EC63C0"/>
    <w:rsid w:val="00EC6BCD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28F"/>
    <w:rsid w:val="00EE14CA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D27"/>
    <w:rsid w:val="00EE6D31"/>
    <w:rsid w:val="00EE6EEE"/>
    <w:rsid w:val="00EE6FED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C7"/>
    <w:rsid w:val="00EF2972"/>
    <w:rsid w:val="00EF2DB5"/>
    <w:rsid w:val="00EF2E41"/>
    <w:rsid w:val="00EF2E44"/>
    <w:rsid w:val="00EF304F"/>
    <w:rsid w:val="00EF3320"/>
    <w:rsid w:val="00EF334D"/>
    <w:rsid w:val="00EF378C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62B"/>
    <w:rsid w:val="00EF67BE"/>
    <w:rsid w:val="00EF6E8C"/>
    <w:rsid w:val="00EF7347"/>
    <w:rsid w:val="00EF7351"/>
    <w:rsid w:val="00EF75B6"/>
    <w:rsid w:val="00EF7730"/>
    <w:rsid w:val="00EF7C29"/>
    <w:rsid w:val="00EF7D3E"/>
    <w:rsid w:val="00EF7E72"/>
    <w:rsid w:val="00F00187"/>
    <w:rsid w:val="00F0018C"/>
    <w:rsid w:val="00F00333"/>
    <w:rsid w:val="00F003CD"/>
    <w:rsid w:val="00F00D1D"/>
    <w:rsid w:val="00F00E80"/>
    <w:rsid w:val="00F013DA"/>
    <w:rsid w:val="00F01E44"/>
    <w:rsid w:val="00F01FC9"/>
    <w:rsid w:val="00F02354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4D9"/>
    <w:rsid w:val="00F0488E"/>
    <w:rsid w:val="00F04D68"/>
    <w:rsid w:val="00F04FE7"/>
    <w:rsid w:val="00F05106"/>
    <w:rsid w:val="00F053D2"/>
    <w:rsid w:val="00F05A84"/>
    <w:rsid w:val="00F05EC8"/>
    <w:rsid w:val="00F05F7E"/>
    <w:rsid w:val="00F061C0"/>
    <w:rsid w:val="00F06542"/>
    <w:rsid w:val="00F066E0"/>
    <w:rsid w:val="00F06D4C"/>
    <w:rsid w:val="00F07702"/>
    <w:rsid w:val="00F07733"/>
    <w:rsid w:val="00F07B0D"/>
    <w:rsid w:val="00F10219"/>
    <w:rsid w:val="00F10331"/>
    <w:rsid w:val="00F10D0A"/>
    <w:rsid w:val="00F1103A"/>
    <w:rsid w:val="00F11195"/>
    <w:rsid w:val="00F11219"/>
    <w:rsid w:val="00F114CF"/>
    <w:rsid w:val="00F11713"/>
    <w:rsid w:val="00F11D5D"/>
    <w:rsid w:val="00F11FFE"/>
    <w:rsid w:val="00F12AB6"/>
    <w:rsid w:val="00F12DB2"/>
    <w:rsid w:val="00F13133"/>
    <w:rsid w:val="00F131C9"/>
    <w:rsid w:val="00F133E7"/>
    <w:rsid w:val="00F13456"/>
    <w:rsid w:val="00F13A65"/>
    <w:rsid w:val="00F13ADE"/>
    <w:rsid w:val="00F13BCF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92D"/>
    <w:rsid w:val="00F23996"/>
    <w:rsid w:val="00F23FCA"/>
    <w:rsid w:val="00F2407D"/>
    <w:rsid w:val="00F240D8"/>
    <w:rsid w:val="00F24135"/>
    <w:rsid w:val="00F2427D"/>
    <w:rsid w:val="00F24C54"/>
    <w:rsid w:val="00F25269"/>
    <w:rsid w:val="00F25598"/>
    <w:rsid w:val="00F25922"/>
    <w:rsid w:val="00F25B29"/>
    <w:rsid w:val="00F25C0D"/>
    <w:rsid w:val="00F25C20"/>
    <w:rsid w:val="00F25DD3"/>
    <w:rsid w:val="00F2628E"/>
    <w:rsid w:val="00F263A3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C72"/>
    <w:rsid w:val="00F35E2C"/>
    <w:rsid w:val="00F36122"/>
    <w:rsid w:val="00F3619F"/>
    <w:rsid w:val="00F364DD"/>
    <w:rsid w:val="00F3706C"/>
    <w:rsid w:val="00F37B1B"/>
    <w:rsid w:val="00F37C4C"/>
    <w:rsid w:val="00F400E2"/>
    <w:rsid w:val="00F41515"/>
    <w:rsid w:val="00F41690"/>
    <w:rsid w:val="00F41BC2"/>
    <w:rsid w:val="00F41CBF"/>
    <w:rsid w:val="00F41D6B"/>
    <w:rsid w:val="00F42248"/>
    <w:rsid w:val="00F423D0"/>
    <w:rsid w:val="00F42515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EB5"/>
    <w:rsid w:val="00F44ED3"/>
    <w:rsid w:val="00F4544C"/>
    <w:rsid w:val="00F45512"/>
    <w:rsid w:val="00F45E4A"/>
    <w:rsid w:val="00F4624E"/>
    <w:rsid w:val="00F46B66"/>
    <w:rsid w:val="00F472AE"/>
    <w:rsid w:val="00F47585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8E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685D"/>
    <w:rsid w:val="00F56C98"/>
    <w:rsid w:val="00F570A9"/>
    <w:rsid w:val="00F57467"/>
    <w:rsid w:val="00F57BEC"/>
    <w:rsid w:val="00F57D9F"/>
    <w:rsid w:val="00F60501"/>
    <w:rsid w:val="00F607D9"/>
    <w:rsid w:val="00F609B6"/>
    <w:rsid w:val="00F60EAD"/>
    <w:rsid w:val="00F60EB3"/>
    <w:rsid w:val="00F61343"/>
    <w:rsid w:val="00F61843"/>
    <w:rsid w:val="00F61C92"/>
    <w:rsid w:val="00F61D09"/>
    <w:rsid w:val="00F620B1"/>
    <w:rsid w:val="00F62231"/>
    <w:rsid w:val="00F623BC"/>
    <w:rsid w:val="00F624AF"/>
    <w:rsid w:val="00F625C5"/>
    <w:rsid w:val="00F628C8"/>
    <w:rsid w:val="00F62DDD"/>
    <w:rsid w:val="00F62E33"/>
    <w:rsid w:val="00F630F0"/>
    <w:rsid w:val="00F6387B"/>
    <w:rsid w:val="00F63A4B"/>
    <w:rsid w:val="00F63C2B"/>
    <w:rsid w:val="00F640A4"/>
    <w:rsid w:val="00F646AA"/>
    <w:rsid w:val="00F64BFB"/>
    <w:rsid w:val="00F64EBA"/>
    <w:rsid w:val="00F6521A"/>
    <w:rsid w:val="00F652B4"/>
    <w:rsid w:val="00F653CF"/>
    <w:rsid w:val="00F653F3"/>
    <w:rsid w:val="00F65641"/>
    <w:rsid w:val="00F659AC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0BE"/>
    <w:rsid w:val="00F70172"/>
    <w:rsid w:val="00F7028B"/>
    <w:rsid w:val="00F70369"/>
    <w:rsid w:val="00F707C9"/>
    <w:rsid w:val="00F70CCD"/>
    <w:rsid w:val="00F71192"/>
    <w:rsid w:val="00F7155F"/>
    <w:rsid w:val="00F7184A"/>
    <w:rsid w:val="00F7225D"/>
    <w:rsid w:val="00F724D7"/>
    <w:rsid w:val="00F725F3"/>
    <w:rsid w:val="00F726BC"/>
    <w:rsid w:val="00F729F8"/>
    <w:rsid w:val="00F72DDB"/>
    <w:rsid w:val="00F74340"/>
    <w:rsid w:val="00F7441C"/>
    <w:rsid w:val="00F74939"/>
    <w:rsid w:val="00F75A96"/>
    <w:rsid w:val="00F75D54"/>
    <w:rsid w:val="00F7602C"/>
    <w:rsid w:val="00F76269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7E7"/>
    <w:rsid w:val="00F81A63"/>
    <w:rsid w:val="00F81C50"/>
    <w:rsid w:val="00F8200F"/>
    <w:rsid w:val="00F8215E"/>
    <w:rsid w:val="00F826AC"/>
    <w:rsid w:val="00F83071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4FB3"/>
    <w:rsid w:val="00F95380"/>
    <w:rsid w:val="00F95C64"/>
    <w:rsid w:val="00F96191"/>
    <w:rsid w:val="00F965D7"/>
    <w:rsid w:val="00F96FB4"/>
    <w:rsid w:val="00F97709"/>
    <w:rsid w:val="00FA02B0"/>
    <w:rsid w:val="00FA0594"/>
    <w:rsid w:val="00FA0675"/>
    <w:rsid w:val="00FA0CC0"/>
    <w:rsid w:val="00FA0D8E"/>
    <w:rsid w:val="00FA0EEF"/>
    <w:rsid w:val="00FA0F2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DCC"/>
    <w:rsid w:val="00FB1FFD"/>
    <w:rsid w:val="00FB2170"/>
    <w:rsid w:val="00FB27E6"/>
    <w:rsid w:val="00FB2ACC"/>
    <w:rsid w:val="00FB361F"/>
    <w:rsid w:val="00FB37B8"/>
    <w:rsid w:val="00FB37E3"/>
    <w:rsid w:val="00FB3B07"/>
    <w:rsid w:val="00FB3DB2"/>
    <w:rsid w:val="00FB3FF4"/>
    <w:rsid w:val="00FB414C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2DFC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6765"/>
    <w:rsid w:val="00FC6A34"/>
    <w:rsid w:val="00FC6CD9"/>
    <w:rsid w:val="00FC6F16"/>
    <w:rsid w:val="00FC7B36"/>
    <w:rsid w:val="00FC7BD2"/>
    <w:rsid w:val="00FD00E7"/>
    <w:rsid w:val="00FD0207"/>
    <w:rsid w:val="00FD0393"/>
    <w:rsid w:val="00FD0A42"/>
    <w:rsid w:val="00FD0CD7"/>
    <w:rsid w:val="00FD0E1C"/>
    <w:rsid w:val="00FD186E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702F"/>
    <w:rsid w:val="00FD74C4"/>
    <w:rsid w:val="00FD74D7"/>
    <w:rsid w:val="00FD7FC6"/>
    <w:rsid w:val="00FD7FE6"/>
    <w:rsid w:val="00FE0734"/>
    <w:rsid w:val="00FE0C62"/>
    <w:rsid w:val="00FE0CF3"/>
    <w:rsid w:val="00FE0F04"/>
    <w:rsid w:val="00FE15FB"/>
    <w:rsid w:val="00FE17D4"/>
    <w:rsid w:val="00FE19D5"/>
    <w:rsid w:val="00FE1C85"/>
    <w:rsid w:val="00FE1DAE"/>
    <w:rsid w:val="00FE210C"/>
    <w:rsid w:val="00FE2477"/>
    <w:rsid w:val="00FE30C3"/>
    <w:rsid w:val="00FE31AC"/>
    <w:rsid w:val="00FE3A75"/>
    <w:rsid w:val="00FE3CCE"/>
    <w:rsid w:val="00FE423A"/>
    <w:rsid w:val="00FE4901"/>
    <w:rsid w:val="00FE4B95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2FD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3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D6CFED-6DCB-41C2-8299-3666AD8B2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8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Branden Mestach</cp:lastModifiedBy>
  <cp:revision>3</cp:revision>
  <cp:lastPrinted>2021-09-08T18:04:00Z</cp:lastPrinted>
  <dcterms:created xsi:type="dcterms:W3CDTF">2021-09-09T15:51:00Z</dcterms:created>
  <dcterms:modified xsi:type="dcterms:W3CDTF">2021-09-0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